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F1AE6" w14:textId="77777777" w:rsidR="001867DA" w:rsidRPr="00BD5084" w:rsidRDefault="001867DA" w:rsidP="001867DA">
      <w:pPr>
        <w:jc w:val="center"/>
        <w:rPr>
          <w:noProof/>
        </w:rPr>
      </w:pPr>
      <w:bookmarkStart w:id="0" w:name="_Hlk980692"/>
      <w:r w:rsidRPr="007F6883">
        <w:rPr>
          <w:noProof/>
          <w:lang w:val="en-GB" w:eastAsia="en-GB"/>
        </w:rPr>
        <w:drawing>
          <wp:inline distT="0" distB="0" distL="0" distR="0" wp14:anchorId="74BB4D11" wp14:editId="508886A7">
            <wp:extent cx="1400175" cy="923925"/>
            <wp:effectExtent l="0" t="0" r="9525" b="9525"/>
            <wp:docPr id="2" name="Picture 2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C472" w14:textId="77777777" w:rsidR="001867DA" w:rsidRPr="00BD5084" w:rsidRDefault="001867DA" w:rsidP="001867DA">
      <w:pPr>
        <w:jc w:val="center"/>
        <w:rPr>
          <w:b/>
          <w:noProof/>
        </w:rPr>
      </w:pPr>
      <w:r w:rsidRPr="00BD5084">
        <w:rPr>
          <w:b/>
          <w:noProof/>
        </w:rPr>
        <w:t>UNIVERSITY EXAMINATIONS</w:t>
      </w:r>
    </w:p>
    <w:p w14:paraId="4098098E" w14:textId="25C1CAAB" w:rsidR="001867DA" w:rsidRDefault="001867DA" w:rsidP="001867DA">
      <w:pPr>
        <w:jc w:val="center"/>
        <w:rPr>
          <w:b/>
          <w:color w:val="000000"/>
        </w:rPr>
      </w:pPr>
      <w:r w:rsidRPr="00BD5084">
        <w:rPr>
          <w:b/>
          <w:color w:val="000000"/>
        </w:rPr>
        <w:t>EXAMINAT</w:t>
      </w:r>
      <w:r>
        <w:rPr>
          <w:b/>
          <w:color w:val="000000"/>
        </w:rPr>
        <w:t>ION FOR MAY-AUGUST 202</w:t>
      </w:r>
      <w:r w:rsidR="006830DE">
        <w:rPr>
          <w:b/>
          <w:color w:val="000000"/>
        </w:rPr>
        <w:t>2</w:t>
      </w:r>
      <w:r>
        <w:rPr>
          <w:b/>
          <w:color w:val="000000"/>
        </w:rPr>
        <w:t>/202</w:t>
      </w:r>
      <w:r w:rsidR="006830DE">
        <w:rPr>
          <w:b/>
          <w:color w:val="000000"/>
        </w:rPr>
        <w:t>3</w:t>
      </w:r>
      <w:r>
        <w:rPr>
          <w:b/>
          <w:color w:val="000000"/>
        </w:rPr>
        <w:t xml:space="preserve"> </w:t>
      </w:r>
      <w:r w:rsidRPr="00BD5084">
        <w:rPr>
          <w:b/>
          <w:color w:val="000000"/>
        </w:rPr>
        <w:t>FOR BACHELOR</w:t>
      </w:r>
      <w:r>
        <w:rPr>
          <w:b/>
          <w:color w:val="000000"/>
        </w:rPr>
        <w:t xml:space="preserve"> OF SCIENCE IN COMPUTER SCIENCE</w:t>
      </w:r>
    </w:p>
    <w:p w14:paraId="24043E53" w14:textId="77777777" w:rsidR="001867DA" w:rsidRPr="00C7331E" w:rsidRDefault="001867DA" w:rsidP="001867DA">
      <w:pPr>
        <w:jc w:val="center"/>
        <w:rPr>
          <w:rFonts w:ascii="Aqua" w:hAnsi="Aqua"/>
          <w:color w:val="000000"/>
        </w:rPr>
      </w:pPr>
      <w:r>
        <w:rPr>
          <w:color w:val="000000"/>
        </w:rPr>
        <w:t xml:space="preserve">COURSE CODE: </w:t>
      </w:r>
      <w:r>
        <w:rPr>
          <w:rFonts w:ascii="Aqua" w:hAnsi="Aqua"/>
          <w:color w:val="000000"/>
        </w:rPr>
        <w:t>RCS 103</w:t>
      </w:r>
      <w:r w:rsidRPr="00BC1ADB">
        <w:rPr>
          <w:rFonts w:ascii="Aqua" w:hAnsi="Aqua"/>
          <w:color w:val="000000"/>
        </w:rPr>
        <w:t xml:space="preserve">         </w:t>
      </w:r>
      <w:r>
        <w:rPr>
          <w:bCs/>
          <w:color w:val="000000"/>
        </w:rPr>
        <w:t xml:space="preserve">COURSE UNIT: </w:t>
      </w:r>
      <w:r>
        <w:rPr>
          <w:rFonts w:ascii="Aqua" w:hAnsi="Aqua"/>
          <w:bCs/>
          <w:color w:val="000000"/>
        </w:rPr>
        <w:t>CALCULUS</w:t>
      </w:r>
    </w:p>
    <w:p w14:paraId="51D7AE33" w14:textId="77777777" w:rsidR="001867DA" w:rsidRDefault="001867DA" w:rsidP="001867DA">
      <w:pPr>
        <w:tabs>
          <w:tab w:val="left" w:pos="6795"/>
        </w:tabs>
        <w:rPr>
          <w:rFonts w:ascii="Aqua" w:hAnsi="Aqua"/>
          <w:color w:val="0D0D0D"/>
          <w:sz w:val="22"/>
          <w:szCs w:val="22"/>
        </w:rPr>
      </w:pPr>
    </w:p>
    <w:p w14:paraId="5A42AF45" w14:textId="4CD8C8ED" w:rsidR="001867DA" w:rsidRPr="00BC1ADB" w:rsidRDefault="001867DA" w:rsidP="001867DA">
      <w:pPr>
        <w:tabs>
          <w:tab w:val="left" w:pos="6237"/>
        </w:tabs>
        <w:rPr>
          <w:rFonts w:ascii="Aqua" w:hAnsi="Aqua"/>
          <w:color w:val="0D0D0D"/>
          <w:sz w:val="22"/>
          <w:szCs w:val="22"/>
        </w:rPr>
      </w:pPr>
      <w:r>
        <w:rPr>
          <w:rFonts w:ascii="Aqua" w:hAnsi="Aqua"/>
          <w:color w:val="0D0D0D"/>
          <w:sz w:val="22"/>
          <w:szCs w:val="22"/>
        </w:rPr>
        <w:t>DATE: August 202</w:t>
      </w:r>
      <w:r w:rsidR="006830DE">
        <w:rPr>
          <w:rFonts w:ascii="Aqua" w:hAnsi="Aqua"/>
          <w:color w:val="0D0D0D"/>
          <w:sz w:val="22"/>
          <w:szCs w:val="22"/>
        </w:rPr>
        <w:t>3</w:t>
      </w:r>
      <w:r>
        <w:rPr>
          <w:rFonts w:ascii="Aqua" w:hAnsi="Aqua"/>
          <w:color w:val="0D0D0D"/>
          <w:sz w:val="22"/>
          <w:szCs w:val="22"/>
        </w:rPr>
        <w:tab/>
        <w:t>TIME: 2 HOURS</w:t>
      </w:r>
    </w:p>
    <w:p w14:paraId="4B4AD49D" w14:textId="77777777" w:rsidR="001867DA" w:rsidRDefault="001867DA" w:rsidP="001867DA">
      <w:pPr>
        <w:rPr>
          <w:b/>
          <w:color w:val="0D0D0D"/>
        </w:rPr>
      </w:pPr>
    </w:p>
    <w:p w14:paraId="684E0173" w14:textId="77777777" w:rsidR="006830DE" w:rsidRPr="009446C8" w:rsidRDefault="006830DE" w:rsidP="006830DE">
      <w:pPr>
        <w:rPr>
          <w:b/>
          <w:color w:val="0D0D0D"/>
        </w:rPr>
      </w:pPr>
      <w:bookmarkStart w:id="1" w:name="_Hlk980733"/>
      <w:bookmarkEnd w:id="0"/>
    </w:p>
    <w:p w14:paraId="139A8234" w14:textId="77777777" w:rsidR="006830DE" w:rsidRPr="009446C8" w:rsidRDefault="006830DE" w:rsidP="006830DE">
      <w:pPr>
        <w:rPr>
          <w:b/>
          <w:color w:val="0D0D0D"/>
        </w:rPr>
      </w:pPr>
      <w:r w:rsidRPr="009446C8">
        <w:rPr>
          <w:b/>
          <w:color w:val="0D0D0D"/>
        </w:rPr>
        <w:t>GENERAL INSTRUCTIONS:</w:t>
      </w:r>
    </w:p>
    <w:p w14:paraId="2981CE2C" w14:textId="77777777" w:rsidR="006830DE" w:rsidRDefault="006830DE" w:rsidP="006830DE">
      <w:pPr>
        <w:rPr>
          <w:b/>
          <w:color w:val="0D0D0D"/>
        </w:rPr>
      </w:pPr>
    </w:p>
    <w:p w14:paraId="73CF3A2F" w14:textId="77777777" w:rsidR="006830DE" w:rsidRPr="009446C8" w:rsidRDefault="006830DE" w:rsidP="006830DE">
      <w:pPr>
        <w:rPr>
          <w:b/>
          <w:color w:val="0D0D0D"/>
        </w:rPr>
      </w:pPr>
      <w:r w:rsidRPr="009446C8">
        <w:rPr>
          <w:b/>
          <w:color w:val="0D0D0D"/>
        </w:rPr>
        <w:tab/>
      </w:r>
    </w:p>
    <w:p w14:paraId="6FF812DC" w14:textId="77777777" w:rsidR="006830DE" w:rsidRPr="009446C8" w:rsidRDefault="006830DE" w:rsidP="006830DE">
      <w:pPr>
        <w:rPr>
          <w:color w:val="0D0D0D"/>
        </w:rPr>
      </w:pPr>
      <w:r w:rsidRPr="009446C8">
        <w:rPr>
          <w:color w:val="0D0D0D"/>
        </w:rPr>
        <w:t>Students are NOT permitted to write on the examination paper during examination time.</w:t>
      </w:r>
    </w:p>
    <w:p w14:paraId="1AF87072" w14:textId="07D5C69C" w:rsidR="006830DE" w:rsidRPr="009446C8" w:rsidRDefault="006830DE" w:rsidP="006830DE">
      <w:pPr>
        <w:rPr>
          <w:color w:val="0D0D0D"/>
        </w:rPr>
      </w:pPr>
      <w:r w:rsidRPr="004F3D06">
        <w:rPr>
          <w:noProof/>
          <w:color w:val="0D0D0D"/>
        </w:rPr>
        <w:t>This</w:t>
      </w:r>
      <w:r w:rsidRPr="009446C8">
        <w:rPr>
          <w:color w:val="0D0D0D"/>
        </w:rPr>
        <w:t xml:space="preserve"> is a closed book examination. </w:t>
      </w:r>
      <w:r w:rsidRPr="004F3D06">
        <w:rPr>
          <w:noProof/>
          <w:color w:val="0D0D0D"/>
        </w:rPr>
        <w:t>Textbook</w:t>
      </w:r>
      <w:r w:rsidRPr="009446C8">
        <w:rPr>
          <w:color w:val="0D0D0D"/>
        </w:rPr>
        <w:t xml:space="preserve">/Reference books/notes are not permitted. </w:t>
      </w:r>
    </w:p>
    <w:p w14:paraId="47FE75E4" w14:textId="77777777" w:rsidR="006830DE" w:rsidRPr="00BC36AA" w:rsidRDefault="006830DE" w:rsidP="006830DE">
      <w:pPr>
        <w:rPr>
          <w:b/>
          <w:color w:val="000000"/>
        </w:rPr>
      </w:pPr>
      <w:r w:rsidRPr="009446C8">
        <w:rPr>
          <w:b/>
          <w:color w:val="000000"/>
        </w:rPr>
        <w:t>SPECIAL INSTRUCTIONS:</w:t>
      </w:r>
      <w:r w:rsidRPr="009446C8">
        <w:rPr>
          <w:b/>
          <w:color w:val="0033CC"/>
        </w:rPr>
        <w:tab/>
        <w:t xml:space="preserve"> </w:t>
      </w:r>
    </w:p>
    <w:p w14:paraId="07FD99AD" w14:textId="77777777" w:rsidR="006830DE" w:rsidRPr="009446C8" w:rsidRDefault="006830DE" w:rsidP="006830DE">
      <w:pPr>
        <w:rPr>
          <w:color w:val="0D0D0D"/>
        </w:rPr>
      </w:pPr>
      <w:r w:rsidRPr="009446C8">
        <w:rPr>
          <w:color w:val="0D0D0D"/>
        </w:rPr>
        <w:t>This examination paper consists Questions in Section A followed by section B.</w:t>
      </w:r>
    </w:p>
    <w:p w14:paraId="26FD4044" w14:textId="77777777" w:rsidR="006830DE" w:rsidRPr="009446C8" w:rsidRDefault="006830DE" w:rsidP="006830DE">
      <w:pPr>
        <w:rPr>
          <w:color w:val="0D0D0D"/>
        </w:rPr>
      </w:pPr>
    </w:p>
    <w:p w14:paraId="5C972FF1" w14:textId="77777777" w:rsidR="006830DE" w:rsidRPr="009446C8" w:rsidRDefault="006830DE" w:rsidP="006830DE">
      <w:pPr>
        <w:rPr>
          <w:color w:val="0D0D0D"/>
        </w:rPr>
      </w:pPr>
      <w:r w:rsidRPr="009446C8">
        <w:rPr>
          <w:color w:val="0D0D0D"/>
        </w:rPr>
        <w:t xml:space="preserve">Answer </w:t>
      </w:r>
      <w:r w:rsidRPr="009446C8">
        <w:rPr>
          <w:b/>
          <w:color w:val="0D0D0D"/>
          <w:u w:val="single"/>
        </w:rPr>
        <w:t>Question 1 in section A and any Other Two</w:t>
      </w:r>
      <w:r w:rsidRPr="009446C8">
        <w:rPr>
          <w:color w:val="0D0D0D"/>
        </w:rPr>
        <w:t xml:space="preserve"> questions in section </w:t>
      </w:r>
      <w:r w:rsidRPr="009446C8">
        <w:rPr>
          <w:b/>
          <w:color w:val="0D0D0D"/>
        </w:rPr>
        <w:t>B</w:t>
      </w:r>
      <w:r w:rsidRPr="009446C8">
        <w:rPr>
          <w:color w:val="0D0D0D"/>
        </w:rPr>
        <w:t>.</w:t>
      </w:r>
    </w:p>
    <w:p w14:paraId="2F171614" w14:textId="77777777" w:rsidR="006830DE" w:rsidRPr="009446C8" w:rsidRDefault="006830DE" w:rsidP="006830DE">
      <w:pPr>
        <w:rPr>
          <w:color w:val="0D0D0D"/>
        </w:rPr>
      </w:pPr>
    </w:p>
    <w:p w14:paraId="23B6DBD4" w14:textId="77777777" w:rsidR="006830DE" w:rsidRPr="009446C8" w:rsidRDefault="006830DE" w:rsidP="006830DE">
      <w:pPr>
        <w:rPr>
          <w:color w:val="0D0D0D"/>
        </w:rPr>
      </w:pPr>
      <w:r w:rsidRPr="009446C8">
        <w:rPr>
          <w:color w:val="0D0D0D"/>
        </w:rPr>
        <w:t xml:space="preserve">QUESTIONS in ALL Sections should </w:t>
      </w:r>
      <w:r w:rsidRPr="00E35F75">
        <w:rPr>
          <w:noProof/>
          <w:color w:val="0D0D0D"/>
        </w:rPr>
        <w:t>be answered</w:t>
      </w:r>
      <w:r w:rsidRPr="009446C8">
        <w:rPr>
          <w:color w:val="0D0D0D"/>
        </w:rPr>
        <w:t xml:space="preserve"> in answer booklet(s).  </w:t>
      </w:r>
    </w:p>
    <w:p w14:paraId="391C1055" w14:textId="77777777" w:rsidR="006830DE" w:rsidRPr="006830DE" w:rsidRDefault="006830DE" w:rsidP="006830DE">
      <w:pPr>
        <w:ind w:left="1080"/>
        <w:rPr>
          <w:b/>
        </w:rPr>
      </w:pPr>
    </w:p>
    <w:p w14:paraId="04AB6F30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 xml:space="preserve">PLEASE start the answer to EACH question on a NEW PAGE. </w:t>
      </w:r>
    </w:p>
    <w:p w14:paraId="3FD543E7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>Keep your phone(s) switched off at the front of the examination room.</w:t>
      </w:r>
    </w:p>
    <w:p w14:paraId="739AC8FC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>Keep ALL bags and caps at the front of the examination room and DO NOT refer to ANY unauthorized material before or during the course of the examination.</w:t>
      </w:r>
    </w:p>
    <w:p w14:paraId="141D641C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>ALWAYS show your working.</w:t>
      </w:r>
    </w:p>
    <w:p w14:paraId="469643B0" w14:textId="7DCEF68F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>Marks indicated in parenthesis</w:t>
      </w:r>
      <w:r w:rsidR="00C57BBB">
        <w:rPr>
          <w:b/>
        </w:rPr>
        <w:t>,</w:t>
      </w:r>
      <w:r w:rsidRPr="006830DE">
        <w:rPr>
          <w:b/>
        </w:rPr>
        <w:t xml:space="preserve"> i.e. </w:t>
      </w:r>
      <w:proofErr w:type="gramStart"/>
      <w:r w:rsidRPr="006830DE">
        <w:rPr>
          <w:b/>
        </w:rPr>
        <w:t>( )</w:t>
      </w:r>
      <w:proofErr w:type="gramEnd"/>
      <w:r w:rsidRPr="006830DE">
        <w:rPr>
          <w:b/>
        </w:rPr>
        <w:t xml:space="preserve"> will be awarded for clear and logical answers.</w:t>
      </w:r>
    </w:p>
    <w:p w14:paraId="0DAF95A6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>Write your REGISTRATION No. clearly on the answer booklet(s).</w:t>
      </w:r>
    </w:p>
    <w:p w14:paraId="240CCB90" w14:textId="77777777" w:rsidR="006830DE" w:rsidRPr="006830DE" w:rsidRDefault="006830DE" w:rsidP="006830DE">
      <w:pPr>
        <w:numPr>
          <w:ilvl w:val="0"/>
          <w:numId w:val="8"/>
        </w:numPr>
        <w:rPr>
          <w:b/>
        </w:rPr>
      </w:pPr>
      <w:r w:rsidRPr="006830DE">
        <w:rPr>
          <w:b/>
        </w:rPr>
        <w:t xml:space="preserve">For the Questions, write the number of the question on the answer booklet(s) in the order you answered them.  </w:t>
      </w:r>
    </w:p>
    <w:p w14:paraId="19EA0704" w14:textId="77777777" w:rsidR="006830DE" w:rsidRPr="009446C8" w:rsidRDefault="006830DE" w:rsidP="006830DE">
      <w:pPr>
        <w:numPr>
          <w:ilvl w:val="0"/>
          <w:numId w:val="8"/>
        </w:numPr>
      </w:pPr>
      <w:r w:rsidRPr="009446C8">
        <w:rPr>
          <w:b/>
        </w:rPr>
        <w:t xml:space="preserve">DO NOT use </w:t>
      </w:r>
      <w:r w:rsidRPr="009446C8">
        <w:rPr>
          <w:b/>
          <w:noProof/>
        </w:rPr>
        <w:t>your</w:t>
      </w:r>
      <w:r w:rsidRPr="009446C8">
        <w:rPr>
          <w:b/>
        </w:rPr>
        <w:t xml:space="preserve"> PHONE as a CALCULATOR.</w:t>
      </w:r>
    </w:p>
    <w:p w14:paraId="421BE4AB" w14:textId="77777777" w:rsidR="006830DE" w:rsidRPr="009446C8" w:rsidRDefault="006830DE" w:rsidP="006830DE">
      <w:pPr>
        <w:numPr>
          <w:ilvl w:val="0"/>
          <w:numId w:val="8"/>
        </w:numPr>
      </w:pPr>
      <w:r w:rsidRPr="009446C8">
        <w:rPr>
          <w:b/>
          <w:noProof/>
        </w:rPr>
        <w:t>YOU</w:t>
      </w:r>
      <w:r w:rsidRPr="009446C8">
        <w:rPr>
          <w:b/>
        </w:rPr>
        <w:t xml:space="preserve"> are ONLY ALLOWED to leave the exam room 30minutes to the end of the Exam.</w:t>
      </w:r>
    </w:p>
    <w:p w14:paraId="43204126" w14:textId="77777777" w:rsidR="006830DE" w:rsidRPr="009446C8" w:rsidRDefault="006830DE" w:rsidP="006830DE">
      <w:pPr>
        <w:numPr>
          <w:ilvl w:val="0"/>
          <w:numId w:val="8"/>
        </w:numPr>
      </w:pPr>
      <w:r w:rsidRPr="009446C8">
        <w:rPr>
          <w:b/>
        </w:rPr>
        <w:t xml:space="preserve">DO NOT write on the QUESTION PAPER. Use the back of </w:t>
      </w:r>
      <w:r w:rsidRPr="00E35F75">
        <w:rPr>
          <w:b/>
          <w:noProof/>
        </w:rPr>
        <w:t>your</w:t>
      </w:r>
      <w:r w:rsidRPr="009446C8">
        <w:rPr>
          <w:b/>
        </w:rPr>
        <w:t xml:space="preserve"> BOOKLET for any calculations or rough work.</w:t>
      </w:r>
    </w:p>
    <w:p w14:paraId="1AFE0A80" w14:textId="46314A89" w:rsidR="00F4091E" w:rsidRDefault="00F4091E">
      <w:pPr>
        <w:rPr>
          <w:rFonts w:asciiTheme="minorHAnsi" w:hAnsiTheme="minorHAnsi"/>
          <w:b/>
          <w:sz w:val="28"/>
          <w:szCs w:val="28"/>
        </w:rPr>
      </w:pPr>
    </w:p>
    <w:p w14:paraId="2246A827" w14:textId="652A719B" w:rsidR="008949A2" w:rsidRDefault="001867DA" w:rsidP="008949A2">
      <w:pPr>
        <w:jc w:val="both"/>
        <w:rPr>
          <w:rFonts w:ascii="Garamond" w:hAnsi="Garamond"/>
          <w:b/>
          <w:bCs/>
        </w:rPr>
      </w:pPr>
      <w:r>
        <w:rPr>
          <w:rFonts w:asciiTheme="minorHAnsi" w:hAnsiTheme="minorHAnsi"/>
          <w:b/>
          <w:sz w:val="28"/>
          <w:szCs w:val="28"/>
        </w:rPr>
        <w:br w:type="page"/>
      </w:r>
      <w:r w:rsidR="008949A2">
        <w:rPr>
          <w:rFonts w:ascii="Garamond" w:hAnsi="Garamond"/>
          <w:b/>
          <w:bCs/>
        </w:rPr>
        <w:lastRenderedPageBreak/>
        <w:t xml:space="preserve">SECTION </w:t>
      </w:r>
      <w:proofErr w:type="gramStart"/>
      <w:r w:rsidR="008949A2">
        <w:rPr>
          <w:rFonts w:ascii="Garamond" w:hAnsi="Garamond"/>
          <w:b/>
          <w:bCs/>
        </w:rPr>
        <w:t>A</w:t>
      </w:r>
      <w:r w:rsidR="00FF171E">
        <w:rPr>
          <w:rFonts w:ascii="Garamond" w:hAnsi="Garamond"/>
          <w:b/>
          <w:bCs/>
        </w:rPr>
        <w:t>(</w:t>
      </w:r>
      <w:proofErr w:type="gramEnd"/>
      <w:r w:rsidR="00FF171E">
        <w:rPr>
          <w:rFonts w:ascii="Garamond" w:hAnsi="Garamond"/>
          <w:b/>
          <w:bCs/>
        </w:rPr>
        <w:t>30 Marks)</w:t>
      </w:r>
    </w:p>
    <w:p w14:paraId="0BADA7CE" w14:textId="77777777" w:rsidR="008949A2" w:rsidRDefault="008949A2" w:rsidP="008949A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This question is compulsory (30 marks)</w:t>
      </w:r>
    </w:p>
    <w:p w14:paraId="200B2FD4" w14:textId="77777777" w:rsidR="008949A2" w:rsidRDefault="008949A2" w:rsidP="008949A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1</w:t>
      </w:r>
    </w:p>
    <w:p w14:paraId="68368F03" w14:textId="77777777" w:rsidR="008949A2" w:rsidRDefault="008949A2" w:rsidP="008949A2">
      <w:pPr>
        <w:jc w:val="both"/>
        <w:rPr>
          <w:rFonts w:ascii="Garamond" w:hAnsi="Garamond"/>
          <w:b/>
          <w:bCs/>
        </w:rPr>
      </w:pPr>
    </w:p>
    <w:p w14:paraId="4797199E" w14:textId="29FBDA44" w:rsidR="00494247" w:rsidRPr="00494247" w:rsidRDefault="008949A2" w:rsidP="00494247">
      <w:pPr>
        <w:rPr>
          <w:rFonts w:ascii="Garamond" w:hAnsi="Garamond"/>
          <w:bCs/>
        </w:rPr>
      </w:pPr>
      <w:proofErr w:type="gramStart"/>
      <w:r>
        <w:rPr>
          <w:rFonts w:ascii="Garamond" w:hAnsi="Garamond"/>
          <w:bCs/>
        </w:rPr>
        <w:t>a)</w:t>
      </w:r>
      <w:r w:rsidR="00494247" w:rsidRPr="00494247">
        <w:rPr>
          <w:rFonts w:ascii="Garamond" w:hAnsi="Garamond"/>
          <w:bCs/>
        </w:rPr>
        <w:t>The</w:t>
      </w:r>
      <w:proofErr w:type="gramEnd"/>
      <w:r w:rsidR="00494247" w:rsidRPr="00494247">
        <w:rPr>
          <w:rFonts w:ascii="Garamond" w:hAnsi="Garamond"/>
          <w:bCs/>
        </w:rPr>
        <w:t xml:space="preserve"> distance s (in feet) covered by a maglev moving along a straight track t seconds after starting from rest is given by the function </w:t>
      </w:r>
    </w:p>
    <w:p w14:paraId="78151E97" w14:textId="0A16A910" w:rsidR="008949A2" w:rsidRDefault="00494247" w:rsidP="00494247">
      <w:pPr>
        <w:rPr>
          <w:rFonts w:ascii="Garamond" w:hAnsi="Garamond"/>
          <w:bCs/>
        </w:rPr>
      </w:pPr>
      <w:r w:rsidRPr="00494247">
        <w:rPr>
          <w:rFonts w:ascii="Garamond" w:hAnsi="Garamond"/>
          <w:bCs/>
        </w:rPr>
        <w:t>s = 4t</w:t>
      </w:r>
      <w:r w:rsidRPr="00494247">
        <w:rPr>
          <w:rFonts w:ascii="Garamond" w:hAnsi="Garamond"/>
          <w:bCs/>
          <w:vertAlign w:val="superscript"/>
        </w:rPr>
        <w:t>2</w:t>
      </w:r>
      <w:r>
        <w:rPr>
          <w:rFonts w:ascii="Garamond" w:hAnsi="Garamond"/>
          <w:bCs/>
        </w:rPr>
        <w:tab/>
      </w:r>
      <w:r w:rsidRPr="00494247">
        <w:rPr>
          <w:rFonts w:ascii="Garamond" w:hAnsi="Garamond"/>
          <w:bCs/>
        </w:rPr>
        <w:t xml:space="preserve">(0 </w:t>
      </w:r>
      <w:r w:rsidRPr="00494247">
        <w:rPr>
          <w:rFonts w:ascii="Garamond" w:hAnsi="Garamond"/>
          <w:bCs/>
        </w:rPr>
        <w:sym w:font="Symbol" w:char="F0A3"/>
      </w:r>
      <w:r w:rsidRPr="00494247">
        <w:rPr>
          <w:rFonts w:ascii="Garamond" w:hAnsi="Garamond"/>
          <w:bCs/>
        </w:rPr>
        <w:t xml:space="preserve"> t </w:t>
      </w:r>
      <w:r w:rsidRPr="00494247">
        <w:rPr>
          <w:rFonts w:ascii="Garamond" w:hAnsi="Garamond"/>
          <w:bCs/>
        </w:rPr>
        <w:sym w:font="Symbol" w:char="F0A3"/>
      </w:r>
      <w:r w:rsidRPr="00494247">
        <w:rPr>
          <w:rFonts w:ascii="Garamond" w:hAnsi="Garamond"/>
          <w:bCs/>
        </w:rPr>
        <w:t xml:space="preserve"> </w:t>
      </w:r>
      <w:proofErr w:type="gramStart"/>
      <w:r w:rsidRPr="00494247">
        <w:rPr>
          <w:rFonts w:ascii="Garamond" w:hAnsi="Garamond"/>
          <w:bCs/>
        </w:rPr>
        <w:t>10)What</w:t>
      </w:r>
      <w:proofErr w:type="gramEnd"/>
      <w:r w:rsidRPr="00494247">
        <w:rPr>
          <w:rFonts w:ascii="Garamond" w:hAnsi="Garamond"/>
          <w:bCs/>
        </w:rPr>
        <w:t xml:space="preserve"> is the maglev</w:t>
      </w:r>
      <w:r>
        <w:rPr>
          <w:rFonts w:ascii="Garamond" w:hAnsi="Garamond"/>
          <w:bCs/>
        </w:rPr>
        <w:t>'</w:t>
      </w:r>
      <w:r w:rsidRPr="00494247">
        <w:rPr>
          <w:rFonts w:ascii="Garamond" w:hAnsi="Garamond"/>
          <w:bCs/>
        </w:rPr>
        <w:t>s acceleration after 30 seconds</w:t>
      </w:r>
      <w:r>
        <w:rPr>
          <w:rFonts w:ascii="Garamond" w:hAnsi="Garamond"/>
          <w:bCs/>
        </w:rPr>
        <w:t>.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="008949A2">
        <w:rPr>
          <w:rFonts w:ascii="Garamond" w:hAnsi="Garamond"/>
          <w:bCs/>
        </w:rPr>
        <w:t>(7marks)</w:t>
      </w:r>
    </w:p>
    <w:p w14:paraId="5D436CE8" w14:textId="0BBACB5E" w:rsidR="008949A2" w:rsidRDefault="008949A2" w:rsidP="00494247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b)</w:t>
      </w:r>
      <w:r>
        <w:rPr>
          <w:rFonts w:ascii="Garamond" w:hAnsi="Garamond"/>
          <w:bCs/>
        </w:rPr>
        <w:tab/>
      </w:r>
      <w:r w:rsidR="00494247">
        <w:rPr>
          <w:rFonts w:ascii="Garamond" w:hAnsi="Garamond"/>
          <w:bCs/>
        </w:rPr>
        <w:t xml:space="preserve">find the derivative of </w:t>
      </w:r>
      <m:oMath>
        <m:r>
          <w:rPr>
            <w:rFonts w:ascii="Cambria Math" w:hAnsi="Garamond"/>
          </w:rPr>
          <m:t>f(x)=</m:t>
        </m:r>
        <m:d>
          <m:dPr>
            <m:ctrlPr>
              <w:rPr>
                <w:rFonts w:ascii="Cambria Math" w:hAnsi="Garamond"/>
                <w:bCs/>
                <w:i/>
              </w:rPr>
            </m:ctrlPr>
          </m:dPr>
          <m:e>
            <m:r>
              <w:rPr>
                <w:rFonts w:ascii="Cambria Math" w:hAnsi="Garamond"/>
              </w:rPr>
              <m:t>2</m:t>
            </m:r>
            <m:sSup>
              <m:sSupPr>
                <m:ctrlPr>
                  <w:rPr>
                    <w:rFonts w:ascii="Cambria Math" w:hAnsi="Garamond"/>
                    <w:bCs/>
                    <w:i/>
                  </w:rPr>
                </m:ctrlPr>
              </m:sSupPr>
              <m:e>
                <m:r>
                  <w:rPr>
                    <w:rFonts w:ascii="Cambria Math" w:hAnsi="Garamond"/>
                  </w:rPr>
                  <m:t>x</m:t>
                </m:r>
              </m:e>
              <m:sup>
                <m:r>
                  <w:rPr>
                    <w:rFonts w:ascii="Cambria Math" w:hAnsi="Garamond"/>
                  </w:rPr>
                  <m:t>2</m:t>
                </m:r>
              </m:sup>
            </m:sSup>
            <m:r>
              <w:rPr>
                <w:rFonts w:ascii="Cambria Math" w:hAnsi="Garamond"/>
              </w:rPr>
              <m:t>-</m:t>
            </m:r>
            <m:r>
              <w:rPr>
                <w:rFonts w:ascii="Cambria Math" w:hAnsi="Garamond"/>
              </w:rPr>
              <m:t>1</m:t>
            </m:r>
          </m:e>
        </m:d>
        <m:d>
          <m:dPr>
            <m:ctrlPr>
              <w:rPr>
                <w:rFonts w:ascii="Cambria Math" w:hAnsi="Garamond"/>
                <w:bCs/>
                <w:i/>
              </w:rPr>
            </m:ctrlPr>
          </m:dPr>
          <m:e>
            <m:sSup>
              <m:sSupPr>
                <m:ctrlPr>
                  <w:rPr>
                    <w:rFonts w:ascii="Cambria Math" w:hAnsi="Garamond"/>
                    <w:bCs/>
                    <w:i/>
                  </w:rPr>
                </m:ctrlPr>
              </m:sSupPr>
              <m:e>
                <m:r>
                  <w:rPr>
                    <w:rFonts w:ascii="Cambria Math" w:hAnsi="Garamond"/>
                  </w:rPr>
                  <m:t>x</m:t>
                </m:r>
              </m:e>
              <m:sup>
                <m:r>
                  <w:rPr>
                    <w:rFonts w:ascii="Cambria Math" w:hAnsi="Garamond"/>
                  </w:rPr>
                  <m:t>3</m:t>
                </m:r>
              </m:sup>
            </m:sSup>
            <m:r>
              <w:rPr>
                <w:rFonts w:ascii="Cambria Math" w:hAnsi="Garamond"/>
              </w:rPr>
              <m:t>+3</m:t>
            </m:r>
          </m:e>
        </m:d>
      </m:oMath>
      <w:r>
        <w:rPr>
          <w:rFonts w:ascii="Garamond" w:hAnsi="Garamond"/>
          <w:position w:val="-24"/>
        </w:rPr>
        <w:t xml:space="preserve"> 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  <w:t>(3 marks)</w:t>
      </w:r>
    </w:p>
    <w:p w14:paraId="7EB5E967" w14:textId="77777777" w:rsidR="008949A2" w:rsidRDefault="008949A2" w:rsidP="008949A2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c)</w:t>
      </w:r>
      <w:r>
        <w:rPr>
          <w:rFonts w:ascii="Garamond" w:hAnsi="Garamond"/>
          <w:bCs/>
        </w:rPr>
        <w:tab/>
        <w:t xml:space="preserve">Given that f(x) =  </w:t>
      </w:r>
      <w:r>
        <w:rPr>
          <w:rFonts w:ascii="Garamond" w:hAnsi="Garamond"/>
          <w:position w:val="-30"/>
        </w:rPr>
        <w:object w:dxaOrig="820" w:dyaOrig="680" w14:anchorId="097CE5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.85pt;height:33.9pt" o:ole="">
            <v:imagedata r:id="rId9" o:title=""/>
          </v:shape>
          <o:OLEObject Type="Embed" ProgID="Equation.3" ShapeID="_x0000_i1025" DrawAspect="Content" ObjectID="_1748343431" r:id="rId10"/>
        </w:object>
      </w:r>
      <w:r>
        <w:rPr>
          <w:rFonts w:ascii="Garamond" w:hAnsi="Garamond"/>
          <w:position w:val="-24"/>
        </w:rPr>
        <w:t xml:space="preserve"> find </w:t>
      </w:r>
    </w:p>
    <w:p w14:paraId="23C80E8E" w14:textId="77777777" w:rsidR="008949A2" w:rsidRDefault="008949A2" w:rsidP="008949A2">
      <w:pPr>
        <w:pStyle w:val="ListParagraph"/>
        <w:numPr>
          <w:ilvl w:val="0"/>
          <w:numId w:val="51"/>
        </w:numPr>
        <w:jc w:val="both"/>
        <w:rPr>
          <w:rFonts w:ascii="Garamond" w:hAnsi="Garamond"/>
          <w:bCs/>
          <w:vertAlign w:val="superscript"/>
        </w:rPr>
      </w:pPr>
      <w:r>
        <w:rPr>
          <w:rFonts w:ascii="Garamond" w:hAnsi="Garamond"/>
          <w:bCs/>
        </w:rPr>
        <w:t xml:space="preserve">f </w:t>
      </w:r>
      <w:r>
        <w:rPr>
          <w:rFonts w:ascii="Garamond" w:hAnsi="Garamond"/>
          <w:bCs/>
          <w:vertAlign w:val="superscript"/>
        </w:rPr>
        <w:t xml:space="preserve">– </w:t>
      </w:r>
      <w:proofErr w:type="gramStart"/>
      <w:r>
        <w:rPr>
          <w:rFonts w:ascii="Garamond" w:hAnsi="Garamond"/>
          <w:bCs/>
          <w:vertAlign w:val="superscript"/>
        </w:rPr>
        <w:t>1</w:t>
      </w:r>
      <w:r>
        <w:rPr>
          <w:rFonts w:ascii="Garamond" w:hAnsi="Garamond"/>
          <w:bCs/>
        </w:rPr>
        <w:t xml:space="preserve">  </w:t>
      </w:r>
      <w:r>
        <w:rPr>
          <w:rFonts w:ascii="Garamond" w:hAnsi="Garamond"/>
          <w:bCs/>
        </w:rPr>
        <w:tab/>
      </w:r>
      <w:proofErr w:type="gramEnd"/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  <w:t>(3 marks)</w:t>
      </w:r>
    </w:p>
    <w:p w14:paraId="4CE3140F" w14:textId="77777777" w:rsidR="008949A2" w:rsidRDefault="008949A2" w:rsidP="008949A2">
      <w:pPr>
        <w:pStyle w:val="ListParagraph"/>
        <w:numPr>
          <w:ilvl w:val="0"/>
          <w:numId w:val="51"/>
        </w:numPr>
        <w:jc w:val="both"/>
        <w:rPr>
          <w:rFonts w:ascii="Garamond" w:hAnsi="Garamond"/>
          <w:bCs/>
          <w:vertAlign w:val="superscript"/>
        </w:rPr>
      </w:pPr>
      <w:r>
        <w:rPr>
          <w:rFonts w:ascii="Garamond" w:hAnsi="Garamond"/>
          <w:bCs/>
        </w:rPr>
        <w:t xml:space="preserve">f </w:t>
      </w:r>
      <w:r>
        <w:rPr>
          <w:rFonts w:ascii="Garamond" w:hAnsi="Garamond"/>
          <w:bCs/>
          <w:vertAlign w:val="superscript"/>
        </w:rPr>
        <w:t>– 1</w:t>
      </w:r>
      <w:r>
        <w:rPr>
          <w:rFonts w:ascii="Garamond" w:hAnsi="Garamond"/>
          <w:bCs/>
        </w:rPr>
        <w:t>( -8</w:t>
      </w:r>
      <w:proofErr w:type="gramStart"/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proofErr w:type="gramEnd"/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  <w:t>(2 marks)</w:t>
      </w:r>
    </w:p>
    <w:p w14:paraId="3E855F50" w14:textId="77777777" w:rsidR="008949A2" w:rsidRDefault="008949A2" w:rsidP="008949A2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d)</w:t>
      </w:r>
      <w:r>
        <w:rPr>
          <w:rFonts w:ascii="Garamond" w:hAnsi="Garamond"/>
          <w:bCs/>
        </w:rPr>
        <w:tab/>
        <w:t>Find the equation of the tangent to the curve y = x</w:t>
      </w:r>
      <w:r>
        <w:rPr>
          <w:rFonts w:ascii="Garamond" w:hAnsi="Garamond"/>
          <w:bCs/>
          <w:vertAlign w:val="superscript"/>
        </w:rPr>
        <w:t>3</w:t>
      </w:r>
      <w:r>
        <w:rPr>
          <w:rFonts w:ascii="Garamond" w:hAnsi="Garamond"/>
          <w:bCs/>
        </w:rPr>
        <w:t xml:space="preserve"> +4x</w:t>
      </w:r>
      <w:r>
        <w:rPr>
          <w:rFonts w:ascii="Garamond" w:hAnsi="Garamond"/>
          <w:bCs/>
          <w:vertAlign w:val="superscript"/>
        </w:rPr>
        <w:t>2</w:t>
      </w:r>
      <w:r>
        <w:rPr>
          <w:rFonts w:ascii="Garamond" w:hAnsi="Garamond"/>
          <w:bCs/>
        </w:rPr>
        <w:t xml:space="preserve"> + 2 at (1,7</w:t>
      </w:r>
      <w:proofErr w:type="gramStart"/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proofErr w:type="gramEnd"/>
      <w:r>
        <w:rPr>
          <w:rFonts w:ascii="Garamond" w:hAnsi="Garamond"/>
          <w:bCs/>
        </w:rPr>
        <w:t>(3 marks)</w:t>
      </w:r>
    </w:p>
    <w:p w14:paraId="1DA64E11" w14:textId="77777777" w:rsidR="008949A2" w:rsidRDefault="008949A2" w:rsidP="008949A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e)</w:t>
      </w:r>
      <w:r>
        <w:rPr>
          <w:rFonts w:ascii="Garamond" w:hAnsi="Garamond"/>
          <w:bCs/>
        </w:rPr>
        <w:tab/>
        <w:t xml:space="preserve">Differentiate </w:t>
      </w:r>
      <w:proofErr w:type="spellStart"/>
      <w:r>
        <w:rPr>
          <w:rFonts w:ascii="Garamond" w:hAnsi="Garamond"/>
          <w:bCs/>
        </w:rPr>
        <w:t>w.r.t.</w:t>
      </w:r>
      <w:proofErr w:type="spellEnd"/>
      <w:r>
        <w:rPr>
          <w:rFonts w:ascii="Garamond" w:hAnsi="Garamond"/>
          <w:bCs/>
        </w:rPr>
        <w:t xml:space="preserve"> x the function y = </w:t>
      </w:r>
      <w:r>
        <w:rPr>
          <w:rFonts w:ascii="Garamond" w:hAnsi="Garamond"/>
          <w:position w:val="-6"/>
        </w:rPr>
        <w:object w:dxaOrig="440" w:dyaOrig="360" w14:anchorId="1782318D">
          <v:shape id="_x0000_i1026" type="#_x0000_t75" style="width:22.15pt;height:18pt" o:ole="">
            <v:imagedata r:id="rId11" o:title=""/>
          </v:shape>
          <o:OLEObject Type="Embed" ProgID="Equation.3" ShapeID="_x0000_i1026" DrawAspect="Content" ObjectID="_1748343432" r:id="rId12"/>
        </w:object>
      </w:r>
      <w:r>
        <w:rPr>
          <w:rFonts w:ascii="Garamond" w:hAnsi="Garamond"/>
        </w:rPr>
        <w:t>(x + 5</w:t>
      </w:r>
      <w:proofErr w:type="gramStart"/>
      <w:r>
        <w:rPr>
          <w:rFonts w:ascii="Garamond" w:hAnsi="Garamond"/>
        </w:rPr>
        <w:t xml:space="preserve">)  </w:t>
      </w:r>
      <w:r>
        <w:rPr>
          <w:rFonts w:ascii="Garamond" w:hAnsi="Garamond"/>
        </w:rPr>
        <w:tab/>
      </w:r>
      <w:proofErr w:type="gramEnd"/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3 marks)</w:t>
      </w:r>
    </w:p>
    <w:p w14:paraId="100D9907" w14:textId="77777777" w:rsidR="008949A2" w:rsidRDefault="008949A2" w:rsidP="008949A2">
      <w:pPr>
        <w:jc w:val="both"/>
        <w:rPr>
          <w:rFonts w:ascii="Garamond" w:hAnsi="Garamond"/>
        </w:rPr>
      </w:pPr>
      <w:r>
        <w:rPr>
          <w:rFonts w:ascii="Garamond" w:hAnsi="Garamond"/>
          <w:bCs/>
        </w:rPr>
        <w:t>f)</w:t>
      </w:r>
      <w:r>
        <w:rPr>
          <w:rFonts w:ascii="Garamond" w:hAnsi="Garamond"/>
          <w:bCs/>
        </w:rPr>
        <w:tab/>
        <w:t xml:space="preserve">Find </w:t>
      </w:r>
      <w:r>
        <w:rPr>
          <w:rFonts w:ascii="Garamond" w:hAnsi="Garamond"/>
          <w:position w:val="-24"/>
        </w:rPr>
        <w:object w:dxaOrig="1480" w:dyaOrig="660" w14:anchorId="78B39C73">
          <v:shape id="_x0000_i1027" type="#_x0000_t75" style="width:74.1pt;height:33.25pt" o:ole="">
            <v:imagedata r:id="rId13" o:title=""/>
          </v:shape>
          <o:OLEObject Type="Embed" ProgID="Equation.3" ShapeID="_x0000_i1027" DrawAspect="Content" ObjectID="_1748343433" r:id="rId14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4 marks)</w:t>
      </w:r>
    </w:p>
    <w:p w14:paraId="4AB2FFE3" w14:textId="19A022FA" w:rsidR="00494247" w:rsidRDefault="008949A2" w:rsidP="00494247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g)</w:t>
      </w:r>
      <w:r w:rsidR="00494247">
        <w:rPr>
          <w:rFonts w:ascii="Garamond" w:hAnsi="Garamond"/>
          <w:bCs/>
        </w:rPr>
        <w:t xml:space="preserve">      </w:t>
      </w:r>
      <w:r w:rsidR="00494247" w:rsidRPr="00494247">
        <w:rPr>
          <w:rFonts w:ascii="Garamond" w:hAnsi="Garamond"/>
          <w:bCs/>
        </w:rPr>
        <w:t xml:space="preserve">A group of marine biologists at the Neptune Institute of Oceanography recommended that a series of conservation measures be carried out over the next decade to save a certain </w:t>
      </w:r>
      <w:r w:rsidR="00494247">
        <w:rPr>
          <w:rFonts w:ascii="Garamond" w:hAnsi="Garamond"/>
          <w:bCs/>
        </w:rPr>
        <w:t>whale species</w:t>
      </w:r>
      <w:r w:rsidR="00494247" w:rsidRPr="00494247">
        <w:rPr>
          <w:rFonts w:ascii="Garamond" w:hAnsi="Garamond"/>
          <w:bCs/>
        </w:rPr>
        <w:t xml:space="preserve"> from extinction.</w:t>
      </w:r>
      <w:r w:rsidR="00494247">
        <w:rPr>
          <w:rFonts w:ascii="Garamond" w:hAnsi="Garamond"/>
          <w:bCs/>
        </w:rPr>
        <w:t xml:space="preserve"> </w:t>
      </w:r>
      <w:r w:rsidR="00494247" w:rsidRPr="00494247">
        <w:rPr>
          <w:rFonts w:ascii="Garamond" w:hAnsi="Garamond"/>
          <w:bCs/>
        </w:rPr>
        <w:t>After implementing the conservation measure, the population of this species is expected to be</w:t>
      </w:r>
      <w:r w:rsidR="00494247">
        <w:rPr>
          <w:rFonts w:ascii="Garamond" w:hAnsi="Garamond"/>
          <w:bCs/>
        </w:rPr>
        <w:t xml:space="preserve"> </w:t>
      </w:r>
    </w:p>
    <w:p w14:paraId="7DD1FFA7" w14:textId="660446C7" w:rsidR="00494247" w:rsidRDefault="00494247" w:rsidP="00494247">
      <w:pPr>
        <w:tabs>
          <w:tab w:val="num" w:pos="720"/>
        </w:tabs>
        <w:rPr>
          <w:rFonts w:ascii="Garamond" w:hAnsi="Garamond"/>
          <w:bCs/>
        </w:rPr>
      </w:pPr>
      <m:oMathPara>
        <m:oMath>
          <m:r>
            <w:rPr>
              <w:rFonts w:ascii="Cambria Math" w:hAnsi="Garamond"/>
            </w:rPr>
            <m:t>N(t)=3</m:t>
          </m:r>
          <m:sSup>
            <m:sSupPr>
              <m:ctrlPr>
                <w:rPr>
                  <w:rFonts w:ascii="Cambria Math" w:hAnsi="Garamond"/>
                  <w:bCs/>
                  <w:i/>
                </w:rPr>
              </m:ctrlPr>
            </m:sSupPr>
            <m:e>
              <m:r>
                <w:rPr>
                  <w:rFonts w:ascii="Cambria Math" w:hAnsi="Garamond"/>
                </w:rPr>
                <m:t>t</m:t>
              </m:r>
            </m:e>
            <m:sup>
              <m:r>
                <w:rPr>
                  <w:rFonts w:ascii="Cambria Math" w:hAnsi="Garamond"/>
                </w:rPr>
                <m:t>3</m:t>
              </m:r>
            </m:sup>
          </m:sSup>
          <m:r>
            <w:rPr>
              <w:rFonts w:ascii="Cambria Math" w:hAnsi="Garamond"/>
            </w:rPr>
            <m:t>+2</m:t>
          </m:r>
          <m:sSup>
            <m:sSupPr>
              <m:ctrlPr>
                <w:rPr>
                  <w:rFonts w:ascii="Cambria Math" w:hAnsi="Garamond"/>
                  <w:bCs/>
                  <w:i/>
                </w:rPr>
              </m:ctrlPr>
            </m:sSupPr>
            <m:e>
              <m:r>
                <w:rPr>
                  <w:rFonts w:ascii="Cambria Math" w:hAnsi="Garamond"/>
                </w:rPr>
                <m:t>t</m:t>
              </m:r>
            </m:e>
            <m:sup>
              <m:r>
                <w:rPr>
                  <w:rFonts w:ascii="Cambria Math" w:hAnsi="Garamond"/>
                </w:rPr>
                <m:t>2</m:t>
              </m:r>
            </m:sup>
          </m:sSup>
          <m:r>
            <w:rPr>
              <w:rFonts w:ascii="Cambria Math" w:hAnsi="Garamond"/>
            </w:rPr>
            <m:t>-</m:t>
          </m:r>
          <m:r>
            <w:rPr>
              <w:rFonts w:ascii="Cambria Math" w:hAnsi="Garamond"/>
            </w:rPr>
            <m:t>10t+600</m:t>
          </m:r>
          <m:r>
            <m:rPr>
              <m:nor/>
            </m:rPr>
            <w:rPr>
              <w:rFonts w:ascii="Cambria Math" w:hAnsi="Garamond"/>
              <w:bCs/>
            </w:rPr>
            <m:t xml:space="preserve">           </m:t>
          </m:r>
          <m:r>
            <m:rPr>
              <m:sty m:val="p"/>
            </m:rPr>
            <w:rPr>
              <w:rFonts w:ascii="Cambria Math" w:hAnsi="Garamond"/>
            </w:rPr>
            <m:t>(0</m:t>
          </m:r>
          <m:r>
            <m:rPr>
              <m:sty m:val="p"/>
            </m:rPr>
            <w:rPr>
              <w:rFonts w:ascii="Cambria Math" w:hAnsi="Garamond"/>
            </w:rPr>
            <m:t>≤</m:t>
          </m:r>
          <m:r>
            <w:rPr>
              <w:rFonts w:ascii="Cambria Math" w:hAnsi="Garamond"/>
            </w:rPr>
            <m:t>t</m:t>
          </m:r>
          <m:r>
            <m:rPr>
              <m:sty m:val="p"/>
            </m:rPr>
            <w:rPr>
              <w:rFonts w:ascii="Cambria Math" w:hAnsi="Garamond"/>
            </w:rPr>
            <m:t>≤</m:t>
          </m:r>
          <m:r>
            <m:rPr>
              <m:sty m:val="p"/>
            </m:rPr>
            <w:rPr>
              <w:rFonts w:ascii="Cambria Math" w:hAnsi="Garamond"/>
            </w:rPr>
            <m:t>10)</m:t>
          </m:r>
        </m:oMath>
      </m:oMathPara>
    </w:p>
    <w:p w14:paraId="2359B52E" w14:textId="10B182D3" w:rsidR="00494247" w:rsidRDefault="00494247" w:rsidP="00494247">
      <w:pPr>
        <w:tabs>
          <w:tab w:val="num" w:pos="720"/>
        </w:tabs>
        <w:rPr>
          <w:rFonts w:ascii="Garamond" w:hAnsi="Garamond"/>
          <w:bCs/>
        </w:rPr>
      </w:pPr>
      <w:r w:rsidRPr="00494247">
        <w:rPr>
          <w:rFonts w:ascii="Garamond" w:hAnsi="Garamond"/>
          <w:b/>
          <w:bCs/>
        </w:rPr>
        <w:t xml:space="preserve">where </w:t>
      </w:r>
      <w:r w:rsidRPr="00494247">
        <w:rPr>
          <w:rFonts w:ascii="Garamond" w:hAnsi="Garamond"/>
          <w:bCs/>
          <w:i/>
          <w:iCs/>
        </w:rPr>
        <w:t>N</w:t>
      </w:r>
      <w:r w:rsidRPr="00494247">
        <w:rPr>
          <w:rFonts w:ascii="Garamond" w:hAnsi="Garamond"/>
          <w:bCs/>
        </w:rPr>
        <w:t>(</w:t>
      </w:r>
      <w:r w:rsidRPr="00494247">
        <w:rPr>
          <w:rFonts w:ascii="Garamond" w:hAnsi="Garamond"/>
          <w:bCs/>
          <w:i/>
          <w:iCs/>
        </w:rPr>
        <w:t>t</w:t>
      </w:r>
      <w:r w:rsidRPr="00494247">
        <w:rPr>
          <w:rFonts w:ascii="Garamond" w:hAnsi="Garamond"/>
          <w:bCs/>
        </w:rPr>
        <w:t>)</w:t>
      </w:r>
      <w:r w:rsidRPr="00494247">
        <w:rPr>
          <w:rFonts w:ascii="Garamond" w:hAnsi="Garamond"/>
          <w:b/>
          <w:bCs/>
        </w:rPr>
        <w:t xml:space="preserve"> denotes the population at the end of year </w:t>
      </w:r>
      <w:r w:rsidRPr="00494247">
        <w:rPr>
          <w:rFonts w:ascii="Garamond" w:hAnsi="Garamond"/>
          <w:bCs/>
          <w:i/>
          <w:iCs/>
        </w:rPr>
        <w:t>t</w:t>
      </w:r>
    </w:p>
    <w:p w14:paraId="547C33DF" w14:textId="79A612C6" w:rsidR="00494247" w:rsidRPr="00494247" w:rsidRDefault="00494247" w:rsidP="00494247">
      <w:pPr>
        <w:pStyle w:val="ListParagraph"/>
        <w:numPr>
          <w:ilvl w:val="0"/>
          <w:numId w:val="57"/>
        </w:numPr>
        <w:tabs>
          <w:tab w:val="num" w:pos="720"/>
        </w:tabs>
        <w:rPr>
          <w:rFonts w:ascii="Garamond" w:hAnsi="Garamond"/>
          <w:bCs/>
        </w:rPr>
      </w:pPr>
      <w:r w:rsidRPr="00494247">
        <w:rPr>
          <w:rFonts w:ascii="Garamond" w:hAnsi="Garamond"/>
          <w:bCs/>
        </w:rPr>
        <w:t xml:space="preserve">Find the whale population's growth rate when t = 2 and t = 6.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</w:rPr>
        <w:t>(3 marks)</w:t>
      </w:r>
    </w:p>
    <w:p w14:paraId="3039F4C3" w14:textId="0794DF73" w:rsidR="00494247" w:rsidRPr="00494247" w:rsidRDefault="00494247" w:rsidP="00494247">
      <w:pPr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f) </w:t>
      </w:r>
      <w:r w:rsidRPr="00494247">
        <w:rPr>
          <w:rFonts w:ascii="Garamond" w:hAnsi="Garamond"/>
          <w:b/>
          <w:bCs/>
        </w:rPr>
        <w:t xml:space="preserve">Find the increment in </w:t>
      </w:r>
      <w:r w:rsidRPr="00494247">
        <w:rPr>
          <w:rFonts w:ascii="Garamond" w:hAnsi="Garamond"/>
          <w:bCs/>
          <w:i/>
          <w:iCs/>
        </w:rPr>
        <w:t>x</w:t>
      </w:r>
      <w:r w:rsidRPr="00494247">
        <w:rPr>
          <w:rFonts w:ascii="Garamond" w:hAnsi="Garamond"/>
          <w:b/>
          <w:bCs/>
        </w:rPr>
        <w:t xml:space="preserve"> as</w:t>
      </w:r>
      <w:r w:rsidRPr="00494247">
        <w:rPr>
          <w:rFonts w:ascii="Garamond" w:hAnsi="Garamond"/>
          <w:bCs/>
          <w:i/>
          <w:iCs/>
        </w:rPr>
        <w:t xml:space="preserve"> x</w:t>
      </w:r>
      <w:r w:rsidRPr="00494247">
        <w:rPr>
          <w:rFonts w:ascii="Garamond" w:hAnsi="Garamond"/>
          <w:b/>
          <w:bCs/>
        </w:rPr>
        <w:t xml:space="preserve"> changes from </w:t>
      </w:r>
      <w:r w:rsidRPr="00494247">
        <w:rPr>
          <w:rFonts w:ascii="Garamond" w:hAnsi="Garamond"/>
          <w:bCs/>
        </w:rPr>
        <w:t>3</w:t>
      </w:r>
      <w:r w:rsidRPr="00494247">
        <w:rPr>
          <w:rFonts w:ascii="Garamond" w:hAnsi="Garamond"/>
          <w:b/>
          <w:bCs/>
        </w:rPr>
        <w:t xml:space="preserve"> to </w:t>
      </w:r>
      <w:r w:rsidRPr="00494247">
        <w:rPr>
          <w:rFonts w:ascii="Garamond" w:hAnsi="Garamond"/>
          <w:bCs/>
        </w:rPr>
        <w:t>3.2</w:t>
      </w:r>
      <w:r w:rsidRPr="00494247">
        <w:rPr>
          <w:rFonts w:ascii="Garamond" w:hAnsi="Garamond"/>
          <w:b/>
          <w:bCs/>
        </w:rPr>
        <w:t>.</w:t>
      </w:r>
      <w:r w:rsidRPr="00494247"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2 marks)</w:t>
      </w:r>
    </w:p>
    <w:p w14:paraId="6CA599DC" w14:textId="3A6FB601" w:rsidR="00494247" w:rsidRPr="00494247" w:rsidRDefault="00494247" w:rsidP="00494247">
      <w:pPr>
        <w:tabs>
          <w:tab w:val="num" w:pos="720"/>
        </w:tabs>
        <w:rPr>
          <w:rFonts w:ascii="Garamond" w:hAnsi="Garamond"/>
          <w:bCs/>
        </w:rPr>
      </w:pPr>
    </w:p>
    <w:p w14:paraId="046AB924" w14:textId="77777777" w:rsidR="008949A2" w:rsidRDefault="008949A2" w:rsidP="008949A2">
      <w:pPr>
        <w:jc w:val="both"/>
        <w:rPr>
          <w:rFonts w:ascii="Garamond" w:hAnsi="Garamond"/>
          <w:b/>
          <w:bCs/>
        </w:rPr>
      </w:pPr>
    </w:p>
    <w:p w14:paraId="68DEBB2E" w14:textId="42A23591" w:rsidR="008949A2" w:rsidRDefault="008949A2" w:rsidP="008949A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SECTION B</w:t>
      </w:r>
    </w:p>
    <w:p w14:paraId="43BFBCE9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t xml:space="preserve">Answer any two questions from this section   </w:t>
      </w:r>
      <w:r>
        <w:rPr>
          <w:rFonts w:ascii="Garamond" w:hAnsi="Garamond"/>
        </w:rPr>
        <w:tab/>
      </w:r>
      <w:r>
        <w:rPr>
          <w:rFonts w:ascii="Garamond" w:hAnsi="Garamond"/>
          <w:position w:val="-10"/>
        </w:rPr>
        <w:object w:dxaOrig="180" w:dyaOrig="340" w14:anchorId="358BB512">
          <v:shape id="_x0000_i1028" type="#_x0000_t75" style="width:9pt;height:17.3pt" o:ole="">
            <v:imagedata r:id="rId15" o:title=""/>
          </v:shape>
          <o:OLEObject Type="Embed" ProgID="Equation.3" ShapeID="_x0000_i1028" DrawAspect="Content" ObjectID="_1748343434" r:id="rId16"/>
        </w:object>
      </w:r>
    </w:p>
    <w:p w14:paraId="2DBF1162" w14:textId="598F87BE" w:rsidR="008949A2" w:rsidRDefault="008949A2" w:rsidP="008949A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2</w:t>
      </w:r>
      <w:r w:rsidR="00C57BBB">
        <w:rPr>
          <w:rFonts w:ascii="Garamond" w:hAnsi="Garamond"/>
          <w:b/>
          <w:bCs/>
        </w:rPr>
        <w:t>(20 Marks)</w:t>
      </w:r>
    </w:p>
    <w:p w14:paraId="160AB52B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tab/>
        <w:t xml:space="preserve">   3</w:t>
      </w:r>
    </w:p>
    <w:p w14:paraId="33D500EC" w14:textId="77777777" w:rsidR="008949A2" w:rsidRDefault="008949A2" w:rsidP="008949A2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)</w:t>
      </w:r>
      <w:r>
        <w:rPr>
          <w:rFonts w:ascii="Arial Narrow" w:hAnsi="Arial Narrow"/>
          <w:sz w:val="22"/>
        </w:rPr>
        <w:tab/>
      </w:r>
      <w:r>
        <w:rPr>
          <w:sz w:val="44"/>
        </w:rPr>
        <w:sym w:font="Symbol" w:char="00F2"/>
      </w:r>
      <w:r>
        <w:rPr>
          <w:sz w:val="44"/>
        </w:rPr>
        <w:t xml:space="preserve">   </w:t>
      </w:r>
      <w:r>
        <w:rPr>
          <w:sz w:val="22"/>
          <w:szCs w:val="22"/>
        </w:rPr>
        <w:t>x</w:t>
      </w:r>
      <w:r>
        <w:rPr>
          <w:sz w:val="22"/>
          <w:szCs w:val="22"/>
          <w:vertAlign w:val="superscript"/>
        </w:rPr>
        <w:t xml:space="preserve">7 </w:t>
      </w:r>
      <w:r>
        <w:rPr>
          <w:sz w:val="22"/>
          <w:szCs w:val="22"/>
        </w:rPr>
        <w:t xml:space="preserve">dx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2 marks)</w:t>
      </w:r>
    </w:p>
    <w:p w14:paraId="0D913075" w14:textId="77777777" w:rsidR="008949A2" w:rsidRDefault="008949A2" w:rsidP="008949A2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      1</w:t>
      </w:r>
    </w:p>
    <w:p w14:paraId="1C6C6AAE" w14:textId="2086FB5D" w:rsidR="008949A2" w:rsidRDefault="008949A2" w:rsidP="008949A2">
      <w:pPr>
        <w:rPr>
          <w:rFonts w:ascii="Arial Narrow" w:hAnsi="Arial Narrow"/>
          <w:sz w:val="22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</w:p>
    <w:p w14:paraId="4C9387FB" w14:textId="385CBD34" w:rsidR="008949A2" w:rsidRDefault="008949A2" w:rsidP="005D1FF7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Find the area bounded by the curve y =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x – 2 and the x axis             </w:t>
      </w:r>
      <w:r>
        <w:rPr>
          <w:rFonts w:ascii="Garamond" w:hAnsi="Garamond"/>
        </w:rPr>
        <w:tab/>
        <w:t>(6 marks)</w:t>
      </w:r>
    </w:p>
    <w:p w14:paraId="52D496ED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t>c)</w:t>
      </w:r>
      <w:r>
        <w:rPr>
          <w:rFonts w:ascii="Garamond" w:hAnsi="Garamond"/>
        </w:rPr>
        <w:tab/>
        <w:t xml:space="preserve">Given that y = </w:t>
      </w:r>
      <w:proofErr w:type="gramStart"/>
      <w:r>
        <w:rPr>
          <w:rFonts w:ascii="Garamond" w:hAnsi="Garamond"/>
        </w:rPr>
        <w:t>x(</w:t>
      </w:r>
      <w:proofErr w:type="gramEnd"/>
      <w:r>
        <w:rPr>
          <w:rFonts w:ascii="Garamond" w:hAnsi="Garamond"/>
        </w:rPr>
        <w:t>3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+ 5). Obtain </w:t>
      </w:r>
      <w:proofErr w:type="spellStart"/>
      <w:r>
        <w:rPr>
          <w:rFonts w:ascii="Garamond" w:hAnsi="Garamond"/>
        </w:rPr>
        <w:t>dy</w:t>
      </w:r>
      <w:proofErr w:type="spellEnd"/>
      <w:r>
        <w:rPr>
          <w:rFonts w:ascii="Garamond" w:hAnsi="Garamond"/>
        </w:rPr>
        <w:t xml:space="preserve">/dx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3 marks)</w:t>
      </w:r>
    </w:p>
    <w:p w14:paraId="40AEEDC5" w14:textId="78395A59" w:rsidR="008949A2" w:rsidRDefault="008949A2" w:rsidP="008949A2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d)</w:t>
      </w:r>
      <w:r>
        <w:rPr>
          <w:rFonts w:ascii="Garamond" w:hAnsi="Garamond"/>
        </w:rPr>
        <w:tab/>
        <w:t>You are given the function f(x) = 3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. obtain its differential function f </w:t>
      </w:r>
      <w:r>
        <w:rPr>
          <w:rFonts w:ascii="Garamond" w:hAnsi="Garamond"/>
          <w:b/>
          <w:vertAlign w:val="superscript"/>
        </w:rPr>
        <w:t>/</w:t>
      </w:r>
      <w:r>
        <w:rPr>
          <w:rFonts w:ascii="Garamond" w:hAnsi="Garamond"/>
        </w:rPr>
        <w:t>(x) using first principle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5 marks)</w:t>
      </w:r>
    </w:p>
    <w:p w14:paraId="0AFA791A" w14:textId="0F84085D" w:rsidR="00494247" w:rsidRPr="00494247" w:rsidRDefault="00494247" w:rsidP="00E6554E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e)       </w:t>
      </w:r>
      <w:r w:rsidRPr="00E6554E">
        <w:rPr>
          <w:rFonts w:ascii="Garamond" w:hAnsi="Garamond"/>
        </w:rPr>
        <w:t xml:space="preserve">Find </w:t>
      </w:r>
      <w:proofErr w:type="spellStart"/>
      <w:r w:rsidRPr="00E6554E">
        <w:rPr>
          <w:rFonts w:ascii="Garamond" w:hAnsi="Garamond"/>
        </w:rPr>
        <w:t>dy</w:t>
      </w:r>
      <w:proofErr w:type="spellEnd"/>
      <w:r w:rsidRPr="00E6554E">
        <w:rPr>
          <w:rFonts w:ascii="Garamond" w:hAnsi="Garamond"/>
        </w:rPr>
        <w:t xml:space="preserve">/dx for the equation    </w:t>
      </w:r>
      <m:oMath>
        <m:sSup>
          <m:sSupPr>
            <m:ctrlPr>
              <w:rPr>
                <w:rFonts w:ascii="Cambria Math" w:hAnsi="Garamond"/>
              </w:rPr>
            </m:ctrlPr>
          </m:sSupPr>
          <m:e>
            <m:r>
              <w:rPr>
                <w:rFonts w:ascii="Cambria Math" w:hAnsi="Garamond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Garamond"/>
              </w:rPr>
              <m:t>3</m:t>
            </m:r>
          </m:sup>
        </m:sSup>
        <m:r>
          <m:rPr>
            <m:sty m:val="p"/>
          </m:rPr>
          <w:rPr>
            <w:rFonts w:ascii="Cambria Math" w:hAnsi="Garamond"/>
          </w:rPr>
          <m:t>-</m:t>
        </m:r>
        <m:r>
          <w:rPr>
            <w:rFonts w:ascii="Cambria Math" w:hAnsi="Garamond"/>
          </w:rPr>
          <m:t>y</m:t>
        </m:r>
        <m:r>
          <m:rPr>
            <m:sty m:val="p"/>
          </m:rPr>
          <w:rPr>
            <w:rFonts w:ascii="Cambria Math" w:hAnsi="Garamond"/>
          </w:rPr>
          <m:t>+2</m:t>
        </m:r>
        <m:sSup>
          <m:sSupPr>
            <m:ctrlPr>
              <w:rPr>
                <w:rFonts w:ascii="Cambria Math" w:hAnsi="Garamond"/>
              </w:rPr>
            </m:ctrlPr>
          </m:sSupPr>
          <m:e>
            <m:r>
              <w:rPr>
                <w:rFonts w:ascii="Cambria Math" w:hAnsi="Garamond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Garamond"/>
              </w:rPr>
              <m:t>3</m:t>
            </m:r>
          </m:sup>
        </m:sSup>
        <m:r>
          <m:rPr>
            <m:sty m:val="p"/>
          </m:rPr>
          <w:rPr>
            <w:rFonts w:ascii="Cambria Math" w:hAnsi="Garamond"/>
          </w:rPr>
          <m:t>-</m:t>
        </m:r>
        <m:r>
          <w:rPr>
            <w:rFonts w:ascii="Cambria Math" w:hAnsi="Garamond"/>
          </w:rPr>
          <m:t>x</m:t>
        </m:r>
        <m:r>
          <m:rPr>
            <m:sty m:val="p"/>
          </m:rPr>
          <w:rPr>
            <w:rFonts w:ascii="Cambria Math" w:hAnsi="Garamond"/>
          </w:rPr>
          <m:t>=8</m:t>
        </m:r>
      </m:oMath>
      <w:r w:rsidRPr="00E6554E">
        <w:rPr>
          <w:rFonts w:ascii="Garamond" w:hAnsi="Garamond"/>
        </w:rPr>
        <w:tab/>
      </w:r>
      <w:r w:rsidR="00E6554E">
        <w:rPr>
          <w:rFonts w:ascii="Garamond" w:hAnsi="Garamond"/>
        </w:rPr>
        <w:tab/>
      </w:r>
      <w:r w:rsidRPr="00E6554E">
        <w:rPr>
          <w:rFonts w:ascii="Garamond" w:hAnsi="Garamond"/>
        </w:rPr>
        <w:tab/>
      </w:r>
      <w:r w:rsidRPr="00E6554E">
        <w:rPr>
          <w:rFonts w:ascii="Garamond" w:hAnsi="Garamond"/>
        </w:rPr>
        <w:tab/>
        <w:t>(</w:t>
      </w:r>
      <w:r>
        <w:rPr>
          <w:rFonts w:ascii="Garamond" w:hAnsi="Garamond"/>
        </w:rPr>
        <w:t>4 marks)</w:t>
      </w:r>
    </w:p>
    <w:p w14:paraId="62E91057" w14:textId="46049557" w:rsidR="00494247" w:rsidRDefault="00494247" w:rsidP="008949A2">
      <w:pPr>
        <w:ind w:left="720" w:hanging="720"/>
        <w:rPr>
          <w:rFonts w:ascii="Garamond" w:hAnsi="Garamond"/>
        </w:rPr>
      </w:pPr>
    </w:p>
    <w:p w14:paraId="0505DE4B" w14:textId="765F9E84" w:rsidR="008949A2" w:rsidRDefault="008949A2" w:rsidP="008949A2">
      <w:pPr>
        <w:pStyle w:val="Heading1"/>
        <w:ind w:left="0" w:firstLine="0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Question 3</w:t>
      </w:r>
      <w:r w:rsidR="00C57BBB" w:rsidRPr="00C57BBB">
        <w:rPr>
          <w:rFonts w:ascii="Garamond" w:hAnsi="Garamond"/>
          <w:sz w:val="24"/>
        </w:rPr>
        <w:t>(20 Marks)</w:t>
      </w:r>
    </w:p>
    <w:p w14:paraId="4D2D978C" w14:textId="3E9BD21C" w:rsidR="008949A2" w:rsidRDefault="008949A2" w:rsidP="008949A2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Sketch the curve of the function y = 6x –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>. Hence find the area enclosed by the curve, the x-axis</w:t>
      </w:r>
      <w:r w:rsidR="005353BA">
        <w:rPr>
          <w:rFonts w:ascii="Garamond" w:hAnsi="Garamond"/>
        </w:rPr>
        <w:t>,</w:t>
      </w:r>
      <w:r>
        <w:rPr>
          <w:rFonts w:ascii="Garamond" w:hAnsi="Garamond"/>
        </w:rPr>
        <w:t xml:space="preserve"> and lines x = 2 and x = </w:t>
      </w:r>
      <w:proofErr w:type="gramStart"/>
      <w:r>
        <w:rPr>
          <w:rFonts w:ascii="Garamond" w:hAnsi="Garamond"/>
        </w:rPr>
        <w:t xml:space="preserve">4  </w:t>
      </w:r>
      <w:r>
        <w:rPr>
          <w:rFonts w:ascii="Garamond" w:hAnsi="Garamond"/>
        </w:rPr>
        <w:tab/>
      </w:r>
      <w:proofErr w:type="gramEnd"/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8 marks)</w:t>
      </w:r>
    </w:p>
    <w:p w14:paraId="691BA774" w14:textId="77777777" w:rsidR="008949A2" w:rsidRDefault="008949A2" w:rsidP="008949A2">
      <w:pPr>
        <w:ind w:left="720" w:hanging="720"/>
        <w:rPr>
          <w:rFonts w:ascii="Garamond" w:hAnsi="Garamond"/>
        </w:rPr>
      </w:pPr>
    </w:p>
    <w:p w14:paraId="64F405EC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Evaluate the following limits</w:t>
      </w:r>
    </w:p>
    <w:p w14:paraId="00942773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lastRenderedPageBreak/>
        <w:tab/>
      </w:r>
      <w:proofErr w:type="spellStart"/>
      <w:r>
        <w:rPr>
          <w:rFonts w:ascii="Garamond" w:hAnsi="Garamond"/>
        </w:rPr>
        <w:t>i</w:t>
      </w:r>
      <w:proofErr w:type="spellEnd"/>
      <w:r>
        <w:rPr>
          <w:rFonts w:ascii="Garamond" w:hAnsi="Garamond"/>
        </w:rPr>
        <w:t xml:space="preserve">)   </w:t>
      </w:r>
      <w:r>
        <w:rPr>
          <w:rFonts w:ascii="Garamond" w:hAnsi="Garamond"/>
          <w:position w:val="-32"/>
        </w:rPr>
        <w:object w:dxaOrig="1699" w:dyaOrig="700" w14:anchorId="4BAE4DE7">
          <v:shape id="_x0000_i1029" type="#_x0000_t75" style="width:85.85pt;height:35.3pt" o:ole="">
            <v:imagedata r:id="rId17" o:title=""/>
          </v:shape>
          <o:OLEObject Type="Embed" ProgID="Equation.3" ShapeID="_x0000_i1029" DrawAspect="Content" ObjectID="_1748343435" r:id="rId18"/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4 marks)</w:t>
      </w:r>
    </w:p>
    <w:p w14:paraId="4EBA0BCB" w14:textId="77777777" w:rsidR="008949A2" w:rsidRDefault="008949A2" w:rsidP="008949A2">
      <w:pPr>
        <w:ind w:firstLine="720"/>
        <w:rPr>
          <w:rFonts w:ascii="Garamond" w:hAnsi="Garamond"/>
        </w:rPr>
      </w:pPr>
    </w:p>
    <w:p w14:paraId="52633A3F" w14:textId="77777777" w:rsidR="008949A2" w:rsidRDefault="008949A2" w:rsidP="008949A2">
      <w:pPr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ii)   </w:t>
      </w:r>
      <w:r>
        <w:rPr>
          <w:rFonts w:ascii="Garamond" w:hAnsi="Garamond"/>
          <w:position w:val="-24"/>
        </w:rPr>
        <w:object w:dxaOrig="1660" w:dyaOrig="660" w14:anchorId="78EF7300">
          <v:shape id="_x0000_i1030" type="#_x0000_t75" style="width:82.4pt;height:33.25pt" o:ole="">
            <v:imagedata r:id="rId19" o:title=""/>
          </v:shape>
          <o:OLEObject Type="Embed" ProgID="Equation.3" ShapeID="_x0000_i1030" DrawAspect="Content" ObjectID="_1748343436" r:id="rId20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4 marks)</w:t>
      </w:r>
    </w:p>
    <w:p w14:paraId="43BE5D7A" w14:textId="77777777" w:rsidR="008949A2" w:rsidRDefault="008949A2" w:rsidP="008949A2">
      <w:pPr>
        <w:rPr>
          <w:rFonts w:ascii="Garamond" w:hAnsi="Garamond"/>
          <w:position w:val="-24"/>
        </w:rPr>
      </w:pPr>
      <w:r>
        <w:rPr>
          <w:rFonts w:ascii="Garamond" w:hAnsi="Garamond"/>
          <w:position w:val="-24"/>
        </w:rPr>
        <w:t>c)</w:t>
      </w:r>
      <w:r>
        <w:rPr>
          <w:rFonts w:ascii="Garamond" w:hAnsi="Garamond"/>
          <w:position w:val="-24"/>
        </w:rPr>
        <w:tab/>
        <w:t>You are given the functions f(x) = 4x – 5 and g(x) = x</w:t>
      </w:r>
      <w:r>
        <w:rPr>
          <w:rFonts w:ascii="Garamond" w:hAnsi="Garamond"/>
          <w:position w:val="-24"/>
          <w:vertAlign w:val="superscript"/>
        </w:rPr>
        <w:t>2</w:t>
      </w:r>
      <w:r>
        <w:rPr>
          <w:rFonts w:ascii="Garamond" w:hAnsi="Garamond"/>
          <w:position w:val="-24"/>
        </w:rPr>
        <w:t xml:space="preserve">. Find </w:t>
      </w:r>
    </w:p>
    <w:p w14:paraId="7914DBF2" w14:textId="77777777" w:rsidR="008949A2" w:rsidRDefault="008949A2" w:rsidP="008949A2">
      <w:pPr>
        <w:rPr>
          <w:rFonts w:ascii="Garamond" w:hAnsi="Garamond"/>
          <w:position w:val="-24"/>
        </w:rPr>
      </w:pPr>
      <w:r>
        <w:rPr>
          <w:rFonts w:ascii="Garamond" w:hAnsi="Garamond"/>
          <w:position w:val="-24"/>
        </w:rPr>
        <w:tab/>
      </w:r>
      <w:proofErr w:type="spellStart"/>
      <w:r>
        <w:rPr>
          <w:rFonts w:ascii="Garamond" w:hAnsi="Garamond"/>
          <w:position w:val="-24"/>
        </w:rPr>
        <w:t>i</w:t>
      </w:r>
      <w:proofErr w:type="spellEnd"/>
      <w:r>
        <w:rPr>
          <w:rFonts w:ascii="Garamond" w:hAnsi="Garamond"/>
          <w:position w:val="-24"/>
        </w:rPr>
        <w:t>)</w:t>
      </w:r>
      <w:r>
        <w:rPr>
          <w:rFonts w:ascii="Garamond" w:hAnsi="Garamond"/>
          <w:position w:val="-24"/>
        </w:rPr>
        <w:tab/>
        <w:t>f</w:t>
      </w:r>
      <w:r>
        <w:rPr>
          <w:rFonts w:ascii="Garamond" w:hAnsi="Garamond"/>
          <w:position w:val="-24"/>
          <w:vertAlign w:val="superscript"/>
        </w:rPr>
        <w:t>- 1</w:t>
      </w:r>
      <w:r>
        <w:rPr>
          <w:rFonts w:ascii="Garamond" w:hAnsi="Garamond"/>
          <w:position w:val="-24"/>
        </w:rPr>
        <w:t xml:space="preserve">      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  <w:t>(2 marks)</w:t>
      </w:r>
    </w:p>
    <w:p w14:paraId="3046CFD2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  <w:position w:val="-24"/>
        </w:rPr>
        <w:tab/>
        <w:t>ii)</w:t>
      </w:r>
      <w:r>
        <w:rPr>
          <w:rFonts w:ascii="Garamond" w:hAnsi="Garamond"/>
          <w:position w:val="-24"/>
        </w:rPr>
        <w:tab/>
        <w:t>f</w:t>
      </w:r>
      <w:r>
        <w:rPr>
          <w:rFonts w:ascii="Garamond" w:hAnsi="Garamond"/>
          <w:position w:val="-24"/>
          <w:vertAlign w:val="superscript"/>
        </w:rPr>
        <w:t>2</w:t>
      </w:r>
      <w:r>
        <w:rPr>
          <w:rFonts w:ascii="Garamond" w:hAnsi="Garamond"/>
          <w:position w:val="-24"/>
        </w:rPr>
        <w:t xml:space="preserve">g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  <w:t>(2 marks)</w:t>
      </w:r>
    </w:p>
    <w:p w14:paraId="279F7D56" w14:textId="77777777" w:rsidR="008949A2" w:rsidRDefault="008949A2" w:rsidP="008949A2">
      <w:pPr>
        <w:pStyle w:val="ListParagraph"/>
        <w:ind w:left="420"/>
        <w:jc w:val="both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                                                             </w:t>
      </w:r>
    </w:p>
    <w:p w14:paraId="2C98221D" w14:textId="293CAE97" w:rsidR="008949A2" w:rsidRDefault="008949A2" w:rsidP="008949A2">
      <w:pPr>
        <w:pStyle w:val="Heading1"/>
        <w:ind w:left="0" w:firstLine="0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Question 4</w:t>
      </w:r>
      <w:r w:rsidR="00C57BBB">
        <w:rPr>
          <w:rFonts w:ascii="Garamond" w:hAnsi="Garamond"/>
          <w:b w:val="0"/>
          <w:bCs w:val="0"/>
        </w:rPr>
        <w:t>(20 Marks)</w:t>
      </w:r>
    </w:p>
    <w:p w14:paraId="63616C27" w14:textId="77777777" w:rsidR="008949A2" w:rsidRDefault="008949A2" w:rsidP="008949A2">
      <w:pPr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The total weekly production cost £C for a particular product is given by</w:t>
      </w:r>
    </w:p>
    <w:p w14:paraId="2B7F0829" w14:textId="77777777" w:rsidR="008949A2" w:rsidRDefault="008949A2" w:rsidP="008949A2">
      <w:pPr>
        <w:ind w:left="360"/>
        <w:rPr>
          <w:rFonts w:ascii="Garamond" w:hAnsi="Garamond"/>
        </w:rPr>
      </w:pPr>
    </w:p>
    <w:p w14:paraId="4368C744" w14:textId="77777777" w:rsidR="008949A2" w:rsidRDefault="008949A2" w:rsidP="008949A2">
      <w:pPr>
        <w:ind w:left="360" w:firstLine="360"/>
        <w:rPr>
          <w:rFonts w:ascii="Garamond" w:hAnsi="Garamond"/>
        </w:rPr>
      </w:pPr>
      <w:r>
        <w:rPr>
          <w:rFonts w:ascii="Garamond" w:hAnsi="Garamond"/>
        </w:rPr>
        <w:t>C = 22x + 750</w:t>
      </w:r>
    </w:p>
    <w:p w14:paraId="25B1424A" w14:textId="77777777" w:rsidR="008949A2" w:rsidRDefault="008949A2" w:rsidP="008949A2">
      <w:pPr>
        <w:rPr>
          <w:rFonts w:ascii="Garamond" w:hAnsi="Garamond"/>
        </w:rPr>
      </w:pPr>
    </w:p>
    <w:p w14:paraId="1C48C868" w14:textId="4F604ABE" w:rsidR="008949A2" w:rsidRDefault="00E6554E" w:rsidP="008949A2">
      <w:pPr>
        <w:ind w:left="720"/>
        <w:rPr>
          <w:rFonts w:ascii="Garamond" w:hAnsi="Garamond"/>
        </w:rPr>
      </w:pPr>
      <w:r>
        <w:rPr>
          <w:rFonts w:ascii="Garamond" w:hAnsi="Garamond"/>
        </w:rPr>
        <w:t>W</w:t>
      </w:r>
      <w:r w:rsidR="008949A2">
        <w:rPr>
          <w:rFonts w:ascii="Garamond" w:hAnsi="Garamond"/>
        </w:rPr>
        <w:t>hen x units are produced per week. The advertising cost £ Ca necessary to sell x units per week, and the weekly revenue £R resulting from the sale of these x units, are given by:</w:t>
      </w:r>
    </w:p>
    <w:p w14:paraId="2F3D081D" w14:textId="77777777" w:rsidR="008949A2" w:rsidRDefault="008949A2" w:rsidP="008949A2">
      <w:pPr>
        <w:rPr>
          <w:rFonts w:ascii="Garamond" w:hAnsi="Garamond"/>
        </w:rPr>
      </w:pPr>
    </w:p>
    <w:p w14:paraId="536CFB34" w14:textId="77777777" w:rsidR="008949A2" w:rsidRDefault="008949A2" w:rsidP="008949A2">
      <w:pPr>
        <w:ind w:firstLine="720"/>
        <w:rPr>
          <w:rFonts w:ascii="Garamond" w:hAnsi="Garamond"/>
        </w:rPr>
      </w:pPr>
      <w:r>
        <w:rPr>
          <w:rFonts w:ascii="Garamond" w:hAnsi="Garamond"/>
        </w:rPr>
        <w:t>C</w:t>
      </w:r>
      <w:r>
        <w:rPr>
          <w:rFonts w:ascii="Garamond" w:hAnsi="Garamond"/>
          <w:vertAlign w:val="subscript"/>
        </w:rPr>
        <w:t xml:space="preserve">A </w:t>
      </w:r>
      <w:r>
        <w:rPr>
          <w:rFonts w:ascii="Garamond" w:hAnsi="Garamond"/>
        </w:rPr>
        <w:t>= 18x + 0.1 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+ 750</w:t>
      </w:r>
    </w:p>
    <w:p w14:paraId="16EDDC59" w14:textId="77777777" w:rsidR="008949A2" w:rsidRDefault="008949A2" w:rsidP="008949A2">
      <w:pPr>
        <w:ind w:firstLine="720"/>
        <w:rPr>
          <w:rFonts w:ascii="Garamond" w:hAnsi="Garamond"/>
          <w:vertAlign w:val="superscript"/>
        </w:rPr>
      </w:pPr>
      <w:r>
        <w:rPr>
          <w:rFonts w:ascii="Garamond" w:hAnsi="Garamond"/>
        </w:rPr>
        <w:t>R = 340 x - 2.25x</w:t>
      </w:r>
      <w:r>
        <w:rPr>
          <w:rFonts w:ascii="Garamond" w:hAnsi="Garamond"/>
          <w:vertAlign w:val="superscript"/>
        </w:rPr>
        <w:t>2</w:t>
      </w:r>
    </w:p>
    <w:p w14:paraId="3E2B0FBC" w14:textId="77777777" w:rsidR="008949A2" w:rsidRDefault="008949A2" w:rsidP="008949A2">
      <w:pPr>
        <w:rPr>
          <w:rFonts w:ascii="Garamond" w:hAnsi="Garamond"/>
        </w:rPr>
      </w:pPr>
    </w:p>
    <w:p w14:paraId="15076B21" w14:textId="77777777" w:rsidR="008949A2" w:rsidRDefault="008949A2" w:rsidP="008949A2">
      <w:pPr>
        <w:pStyle w:val="ListParagraph"/>
        <w:numPr>
          <w:ilvl w:val="0"/>
          <w:numId w:val="52"/>
        </w:numPr>
        <w:rPr>
          <w:rFonts w:ascii="Garamond" w:hAnsi="Garamond"/>
        </w:rPr>
      </w:pPr>
      <w:r>
        <w:rPr>
          <w:rFonts w:ascii="Garamond" w:hAnsi="Garamond"/>
        </w:rPr>
        <w:t>Find the optimum production level at which maximum profit occur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4 marks)</w:t>
      </w:r>
    </w:p>
    <w:p w14:paraId="58A57D92" w14:textId="77777777" w:rsidR="008949A2" w:rsidRDefault="008949A2" w:rsidP="008949A2">
      <w:pPr>
        <w:rPr>
          <w:rFonts w:ascii="Garamond" w:hAnsi="Garamond"/>
        </w:rPr>
      </w:pPr>
    </w:p>
    <w:p w14:paraId="5FCF26CC" w14:textId="7F76B561" w:rsidR="008949A2" w:rsidRDefault="008949A2" w:rsidP="008949A2">
      <w:pPr>
        <w:ind w:left="720" w:hanging="435"/>
        <w:rPr>
          <w:rFonts w:ascii="Garamond" w:hAnsi="Garamond"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  <w:t xml:space="preserve">Find the </w:t>
      </w:r>
      <w:r w:rsidR="00494247">
        <w:rPr>
          <w:rFonts w:ascii="Garamond" w:hAnsi="Garamond"/>
        </w:rPr>
        <w:t>output level</w:t>
      </w:r>
      <w:r>
        <w:rPr>
          <w:rFonts w:ascii="Garamond" w:hAnsi="Garamond"/>
        </w:rPr>
        <w:t xml:space="preserve"> at which the advertising cost per unit is </w:t>
      </w:r>
      <w:r w:rsidR="00E6554E">
        <w:rPr>
          <w:rFonts w:ascii="Garamond" w:hAnsi="Garamond"/>
        </w:rPr>
        <w:t>minimal</w:t>
      </w:r>
      <w:r>
        <w:rPr>
          <w:rFonts w:ascii="Garamond" w:hAnsi="Garamond"/>
        </w:rPr>
        <w:t>.</w:t>
      </w:r>
      <w:r>
        <w:rPr>
          <w:rFonts w:ascii="Garamond" w:hAnsi="Garamond"/>
        </w:rPr>
        <w:tab/>
        <w:t>(4 marks)</w:t>
      </w:r>
    </w:p>
    <w:p w14:paraId="29105B5E" w14:textId="77777777" w:rsidR="008949A2" w:rsidRDefault="008949A2" w:rsidP="008949A2">
      <w:pPr>
        <w:ind w:left="720" w:hanging="720"/>
        <w:rPr>
          <w:rFonts w:ascii="Garamond" w:hAnsi="Garamond"/>
        </w:rPr>
      </w:pPr>
    </w:p>
    <w:p w14:paraId="738DF744" w14:textId="02A71B70" w:rsidR="008949A2" w:rsidRDefault="008949A2" w:rsidP="008949A2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Show that the inverse of the function y = e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 is given by ln x. Hence or otherwise</w:t>
      </w:r>
      <w:r w:rsidR="00494247">
        <w:rPr>
          <w:rFonts w:ascii="Garamond" w:hAnsi="Garamond"/>
        </w:rPr>
        <w:t>,</w:t>
      </w:r>
      <w:r>
        <w:rPr>
          <w:rFonts w:ascii="Garamond" w:hAnsi="Garamond"/>
        </w:rPr>
        <w:t xml:space="preserve"> sketch the graphs of e</w:t>
      </w:r>
      <w:r>
        <w:rPr>
          <w:rFonts w:ascii="Garamond" w:hAnsi="Garamond"/>
          <w:vertAlign w:val="superscript"/>
        </w:rPr>
        <w:t xml:space="preserve">x </w:t>
      </w:r>
      <w:r>
        <w:rPr>
          <w:rFonts w:ascii="Garamond" w:hAnsi="Garamond"/>
        </w:rPr>
        <w:t>and ln x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6 marks)</w:t>
      </w:r>
    </w:p>
    <w:p w14:paraId="2853EEE8" w14:textId="303F6901" w:rsidR="008949A2" w:rsidRDefault="008949A2" w:rsidP="008949A2">
      <w:pPr>
        <w:ind w:left="720" w:hanging="720"/>
        <w:rPr>
          <w:rFonts w:ascii="Garamond" w:hAnsi="Garamond"/>
        </w:rPr>
      </w:pPr>
    </w:p>
    <w:p w14:paraId="3700EFDB" w14:textId="6AA487FD" w:rsidR="008949A2" w:rsidRDefault="008949A2" w:rsidP="00E6554E">
      <w:pPr>
        <w:ind w:left="720" w:hanging="720"/>
        <w:rPr>
          <w:rFonts w:ascii="Garamond" w:hAnsi="Garamond"/>
          <w:position w:val="-24"/>
        </w:rPr>
      </w:pPr>
      <w:r>
        <w:rPr>
          <w:rFonts w:ascii="Garamond" w:hAnsi="Garamond"/>
        </w:rPr>
        <w:t>c)</w:t>
      </w:r>
      <w:r>
        <w:rPr>
          <w:rFonts w:ascii="Garamond" w:hAnsi="Garamond"/>
        </w:rPr>
        <w:tab/>
      </w:r>
      <w:r w:rsidR="00494247">
        <w:rPr>
          <w:rFonts w:ascii="Garamond" w:hAnsi="Garamond"/>
        </w:rPr>
        <w:t xml:space="preserve">Find the </w:t>
      </w:r>
      <w:proofErr w:type="spellStart"/>
      <w:r w:rsidR="00494247">
        <w:rPr>
          <w:rFonts w:ascii="Garamond" w:hAnsi="Garamond"/>
        </w:rPr>
        <w:t>intergral</w:t>
      </w:r>
      <w:proofErr w:type="spellEnd"/>
      <m:oMath>
        <m:r>
          <w:rPr>
            <w:rFonts w:ascii="Cambria Math" w:hAnsi="Cambria Math"/>
          </w:rPr>
          <m:t xml:space="preserve"> of </m:t>
        </m:r>
        <m:nary>
          <m:naryPr>
            <m:subHide m:val="1"/>
            <m:supHide m:val="1"/>
            <m:ctrlPr>
              <w:rPr>
                <w:rFonts w:ascii="Cambria Math" w:hAnsi="Garamond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Garamond"/>
                    <w:i/>
                  </w:rPr>
                </m:ctrlPr>
              </m:dPr>
              <m:e>
                <m:r>
                  <w:rPr>
                    <w:rFonts w:ascii="Cambria Math" w:hAnsi="Garamond"/>
                  </w:rPr>
                  <m:t>2x+</m:t>
                </m:r>
                <m:f>
                  <m:fPr>
                    <m:ctrlPr>
                      <w:rPr>
                        <w:rFonts w:ascii="Cambria Math" w:hAnsi="Garamond"/>
                        <w:i/>
                      </w:rPr>
                    </m:ctrlPr>
                  </m:fPr>
                  <m:num>
                    <m:r>
                      <w:rPr>
                        <w:rFonts w:ascii="Cambria Math" w:hAnsi="Garamond"/>
                      </w:rPr>
                      <m:t>3</m:t>
                    </m:r>
                  </m:num>
                  <m:den>
                    <m:r>
                      <w:rPr>
                        <w:rFonts w:ascii="Cambria Math" w:hAnsi="Garamond"/>
                      </w:rPr>
                      <m:t>x</m:t>
                    </m:r>
                  </m:den>
                </m:f>
                <m:r>
                  <w:rPr>
                    <w:rFonts w:ascii="Cambria Math" w:hAnsi="Garamond"/>
                  </w:rPr>
                  <m:t>+</m:t>
                </m:r>
                <m:f>
                  <m:fPr>
                    <m:ctrlPr>
                      <w:rPr>
                        <w:rFonts w:ascii="Cambria Math" w:hAnsi="Garamond"/>
                        <w:i/>
                      </w:rPr>
                    </m:ctrlPr>
                  </m:fPr>
                  <m:num>
                    <m:r>
                      <w:rPr>
                        <w:rFonts w:ascii="Cambria Math" w:hAnsi="Garamond"/>
                      </w:rPr>
                      <m:t>4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Garamond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Garamond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Garamond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Garamond"/>
              </w:rPr>
              <m:t>dx</m:t>
            </m:r>
          </m:e>
        </m:nary>
      </m:oMath>
      <w:r w:rsidR="00494247">
        <w:rPr>
          <w:rFonts w:ascii="Garamond" w:hAnsi="Garamond"/>
        </w:rPr>
        <w:t xml:space="preserve">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  <w:t>(2 marks)</w:t>
      </w:r>
      <w:r w:rsidR="00E6554E" w:rsidRPr="00E6554E">
        <w:t xml:space="preserve"> </w:t>
      </w:r>
    </w:p>
    <w:p w14:paraId="34006E18" w14:textId="3BA2124B" w:rsidR="00494247" w:rsidRDefault="00494247" w:rsidP="008949A2">
      <w:pPr>
        <w:ind w:left="720" w:hanging="720"/>
        <w:rPr>
          <w:rFonts w:ascii="Garamond" w:hAnsi="Garamond"/>
          <w:position w:val="-24"/>
        </w:rPr>
      </w:pPr>
    </w:p>
    <w:p w14:paraId="72890921" w14:textId="417F07FD" w:rsidR="008949A2" w:rsidRDefault="008949A2" w:rsidP="00E6554E">
      <w:pPr>
        <w:ind w:left="720" w:hanging="720"/>
        <w:rPr>
          <w:rFonts w:ascii="Garamond" w:hAnsi="Garamond"/>
        </w:rPr>
      </w:pPr>
      <w:r>
        <w:rPr>
          <w:rFonts w:ascii="Garamond" w:hAnsi="Garamond"/>
          <w:position w:val="-24"/>
        </w:rPr>
        <w:t>d)</w:t>
      </w:r>
      <w:r>
        <w:rPr>
          <w:rFonts w:ascii="Garamond" w:hAnsi="Garamond"/>
          <w:position w:val="-24"/>
        </w:rPr>
        <w:tab/>
        <w:t xml:space="preserve">When a function f(x) is divided by x – 1 the remainder is 6 and when f(x) is divided by x + 2 the remainder is 27. What is the remainder when f(x) is divided by (x – </w:t>
      </w:r>
      <w:proofErr w:type="gramStart"/>
      <w:r>
        <w:rPr>
          <w:rFonts w:ascii="Garamond" w:hAnsi="Garamond"/>
          <w:position w:val="-24"/>
        </w:rPr>
        <w:t>1)(</w:t>
      </w:r>
      <w:proofErr w:type="gramEnd"/>
      <w:r>
        <w:rPr>
          <w:rFonts w:ascii="Garamond" w:hAnsi="Garamond"/>
          <w:position w:val="-24"/>
        </w:rPr>
        <w:t>x  +2)</w:t>
      </w:r>
      <w:r w:rsidR="00E6554E">
        <w:rPr>
          <w:rFonts w:ascii="Garamond" w:hAnsi="Garamond"/>
          <w:position w:val="-24"/>
        </w:rPr>
        <w:t>.</w:t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 w:rsidR="00E6554E"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>(4 marks)</w:t>
      </w:r>
    </w:p>
    <w:p w14:paraId="6A970669" w14:textId="5E2B956E" w:rsidR="008949A2" w:rsidRPr="00C57BBB" w:rsidRDefault="008949A2" w:rsidP="008949A2">
      <w:pPr>
        <w:pStyle w:val="Heading1"/>
        <w:ind w:left="0" w:firstLine="0"/>
        <w:jc w:val="both"/>
        <w:rPr>
          <w:rFonts w:ascii="Garamond" w:hAnsi="Garamond"/>
          <w:sz w:val="24"/>
        </w:rPr>
      </w:pPr>
      <w:r w:rsidRPr="00C57BBB">
        <w:rPr>
          <w:rFonts w:ascii="Garamond" w:hAnsi="Garamond"/>
          <w:sz w:val="24"/>
        </w:rPr>
        <w:t>Question 5</w:t>
      </w:r>
      <w:r w:rsidR="00C57BBB" w:rsidRPr="00C57BBB">
        <w:rPr>
          <w:rFonts w:ascii="Garamond" w:hAnsi="Garamond"/>
        </w:rPr>
        <w:t>(20 Marks)</w:t>
      </w:r>
    </w:p>
    <w:p w14:paraId="3EDDDAFD" w14:textId="52CC6BF0" w:rsidR="008949A2" w:rsidRPr="00E6554E" w:rsidRDefault="00E6554E" w:rsidP="003E3977">
      <w:pPr>
        <w:pStyle w:val="ListParagraph"/>
        <w:numPr>
          <w:ilvl w:val="0"/>
          <w:numId w:val="53"/>
        </w:numPr>
        <w:jc w:val="both"/>
        <w:rPr>
          <w:rFonts w:ascii="Garamond" w:hAnsi="Garamond"/>
        </w:rPr>
      </w:pPr>
      <w:r w:rsidRPr="00E6554E">
        <w:rPr>
          <w:rFonts w:ascii="Garamond" w:hAnsi="Garamond"/>
        </w:rPr>
        <w:t xml:space="preserve">Let R be the region under the </w:t>
      </w:r>
      <w:r>
        <w:rPr>
          <w:rFonts w:ascii="Garamond" w:hAnsi="Garamond"/>
        </w:rPr>
        <w:t>f(x) = x graph</w:t>
      </w:r>
      <w:r w:rsidRPr="00E6554E">
        <w:rPr>
          <w:rFonts w:ascii="Garamond" w:hAnsi="Garamond"/>
        </w:rPr>
        <w:t xml:space="preserve"> on the interval [1, 3]. Use the fundamental theorem of calculus to find the </w:t>
      </w:r>
      <w:proofErr w:type="gramStart"/>
      <w:r w:rsidRPr="00E6554E">
        <w:rPr>
          <w:rFonts w:ascii="Garamond" w:hAnsi="Garamond"/>
        </w:rPr>
        <w:t>area  A</w:t>
      </w:r>
      <w:proofErr w:type="gramEnd"/>
      <w:r w:rsidRPr="00E6554E">
        <w:rPr>
          <w:rFonts w:ascii="Garamond" w:hAnsi="Garamond"/>
        </w:rPr>
        <w:t xml:space="preserve"> of R and verify your result by elementary means.</w:t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 xml:space="preserve">(8 marks) </w:t>
      </w:r>
    </w:p>
    <w:p w14:paraId="6026E484" w14:textId="77777777" w:rsidR="008949A2" w:rsidRDefault="008949A2" w:rsidP="008949A2">
      <w:pPr>
        <w:pStyle w:val="ListParagraph"/>
        <w:ind w:left="420"/>
        <w:jc w:val="both"/>
        <w:rPr>
          <w:rFonts w:ascii="Garamond" w:hAnsi="Garamond"/>
        </w:rPr>
      </w:pPr>
    </w:p>
    <w:p w14:paraId="4F19762B" w14:textId="4FED6ECC" w:rsidR="008949A2" w:rsidRDefault="008949A2" w:rsidP="008949A2">
      <w:pPr>
        <w:pStyle w:val="ListParagraph"/>
        <w:numPr>
          <w:ilvl w:val="0"/>
          <w:numId w:val="53"/>
        </w:numPr>
        <w:jc w:val="both"/>
        <w:rPr>
          <w:rFonts w:ascii="Garamond" w:hAnsi="Garamond"/>
        </w:rPr>
      </w:pPr>
      <w:r>
        <w:rPr>
          <w:rFonts w:ascii="Garamond" w:hAnsi="Garamond"/>
        </w:rPr>
        <w:tab/>
        <w:t xml:space="preserve">Sketch the function f(x) = √x for 0 ≤ x ≤ </w:t>
      </w:r>
      <w:proofErr w:type="gramStart"/>
      <w:r>
        <w:rPr>
          <w:rFonts w:ascii="Garamond" w:hAnsi="Garamond"/>
        </w:rPr>
        <w:t xml:space="preserve">9  </w:t>
      </w:r>
      <w:r>
        <w:rPr>
          <w:rFonts w:ascii="Garamond" w:hAnsi="Garamond"/>
        </w:rPr>
        <w:tab/>
      </w:r>
      <w:proofErr w:type="gramEnd"/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2 marks)</w:t>
      </w:r>
      <w:r>
        <w:rPr>
          <w:rFonts w:ascii="Garamond" w:hAnsi="Garamond"/>
          <w:vertAlign w:val="superscript"/>
        </w:rPr>
        <w:t xml:space="preserve"> </w:t>
      </w:r>
      <w:r>
        <w:rPr>
          <w:rFonts w:ascii="Garamond" w:hAnsi="Garamond"/>
        </w:rPr>
        <w:t xml:space="preserve">  </w:t>
      </w:r>
    </w:p>
    <w:p w14:paraId="1ED71DC6" w14:textId="77777777" w:rsidR="008949A2" w:rsidRDefault="008949A2" w:rsidP="008949A2">
      <w:pPr>
        <w:pStyle w:val="ListParagraph"/>
        <w:rPr>
          <w:rFonts w:ascii="Garamond" w:hAnsi="Garamond"/>
        </w:rPr>
      </w:pPr>
    </w:p>
    <w:p w14:paraId="3D8487B5" w14:textId="77777777" w:rsidR="00E6554E" w:rsidRDefault="00E6554E" w:rsidP="00E6554E">
      <w:pPr>
        <w:pStyle w:val="ListParagraph"/>
        <w:numPr>
          <w:ilvl w:val="0"/>
          <w:numId w:val="53"/>
        </w:numPr>
        <w:jc w:val="both"/>
        <w:rPr>
          <w:rFonts w:ascii="Garamond" w:hAnsi="Garamond"/>
        </w:rPr>
      </w:pPr>
      <w:r w:rsidRPr="00E6554E">
        <w:rPr>
          <w:rFonts w:ascii="Garamond" w:hAnsi="Garamond"/>
        </w:rPr>
        <w:t>Find the area of the region bounded by the x-axis, the graph of y = –x2 + 4x – 8, and the lines x = –1 and x = 4.</w:t>
      </w:r>
      <w:r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8949A2" w:rsidRPr="00E6554E">
        <w:rPr>
          <w:rFonts w:ascii="Garamond" w:hAnsi="Garamond"/>
        </w:rPr>
        <w:t>(5 marks)</w:t>
      </w:r>
    </w:p>
    <w:p w14:paraId="20570E90" w14:textId="77777777" w:rsidR="00E6554E" w:rsidRPr="00E6554E" w:rsidRDefault="00E6554E" w:rsidP="00E6554E">
      <w:pPr>
        <w:pStyle w:val="ListParagraph"/>
        <w:rPr>
          <w:rFonts w:ascii="Garamond" w:hAnsi="Garamond"/>
        </w:rPr>
      </w:pPr>
    </w:p>
    <w:p w14:paraId="1E64A75A" w14:textId="5565CD5F" w:rsidR="001867DA" w:rsidRPr="00E6554E" w:rsidRDefault="00E6554E" w:rsidP="00E6554E">
      <w:pPr>
        <w:pStyle w:val="ListParagraph"/>
        <w:numPr>
          <w:ilvl w:val="0"/>
          <w:numId w:val="53"/>
        </w:numPr>
        <w:jc w:val="both"/>
        <w:rPr>
          <w:rFonts w:ascii="Garamond" w:hAnsi="Garamond"/>
        </w:rPr>
      </w:pPr>
      <w:r w:rsidRPr="00E6554E">
        <w:rPr>
          <w:rFonts w:ascii="Garamond" w:hAnsi="Garamond"/>
        </w:rPr>
        <w:t xml:space="preserve">Find the domain of the function. </w:t>
      </w:r>
      <m:oMath>
        <m:r>
          <w:rPr>
            <w:rFonts w:ascii="Cambria Math" w:hAnsi="Garamond"/>
          </w:rPr>
          <m:t>f</m:t>
        </m:r>
        <m:d>
          <m:dPr>
            <m:ctrlPr>
              <w:rPr>
                <w:rFonts w:ascii="Cambria Math" w:hAnsi="Garamond"/>
              </w:rPr>
            </m:ctrlPr>
          </m:dPr>
          <m:e>
            <m:r>
              <w:rPr>
                <w:rFonts w:ascii="Cambria Math" w:hAnsi="Garamond"/>
              </w:rPr>
              <m:t>x</m:t>
            </m:r>
            <m:r>
              <m:rPr>
                <m:sty m:val="p"/>
              </m:rPr>
              <w:rPr>
                <w:rFonts w:ascii="Cambria Math" w:hAnsi="Garamond"/>
              </w:rPr>
              <m:t>,</m:t>
            </m:r>
            <m:r>
              <w:rPr>
                <w:rFonts w:ascii="Cambria Math" w:hAnsi="Garamond"/>
              </w:rPr>
              <m:t>y</m:t>
            </m:r>
          </m:e>
        </m:d>
        <m:r>
          <m:rPr>
            <m:sty m:val="p"/>
          </m:rPr>
          <w:rPr>
            <w:rFonts w:ascii="Cambria Math" w:hAnsi="Garamond"/>
          </w:rPr>
          <m:t>=</m:t>
        </m:r>
        <m:sSup>
          <m:sSupPr>
            <m:ctrlPr>
              <w:rPr>
                <w:rFonts w:ascii="Cambria Math" w:hAnsi="Garamond"/>
              </w:rPr>
            </m:ctrlPr>
          </m:sSupPr>
          <m:e>
            <m:r>
              <w:rPr>
                <w:rFonts w:ascii="Cambria Math" w:hAnsi="Garamond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Garamond"/>
              </w:rPr>
              <m:t>2</m:t>
            </m:r>
          </m:sup>
        </m:sSup>
        <m:r>
          <m:rPr>
            <m:sty m:val="p"/>
          </m:rPr>
          <w:rPr>
            <w:rFonts w:ascii="Cambria Math" w:hAnsi="Garamond"/>
          </w:rPr>
          <m:t>+</m:t>
        </m:r>
        <m:sSup>
          <m:sSupPr>
            <m:ctrlPr>
              <w:rPr>
                <w:rFonts w:ascii="Cambria Math" w:hAnsi="Garamond"/>
              </w:rPr>
            </m:ctrlPr>
          </m:sSupPr>
          <m:e>
            <m:r>
              <w:rPr>
                <w:rFonts w:ascii="Cambria Math" w:hAnsi="Garamond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Garamond"/>
              </w:rPr>
              <m:t>2</m:t>
            </m:r>
          </m:sup>
        </m:sSup>
        <m:r>
          <m:rPr>
            <m:sty m:val="bi"/>
          </m:rPr>
          <w:rPr>
            <w:rFonts w:ascii="Cambria Math" w:hAnsi="Garamond"/>
          </w:rPr>
          <m:t xml:space="preserve">    </m:t>
        </m:r>
      </m:oMath>
      <w:r w:rsidRPr="00E6554E">
        <w:rPr>
          <w:rFonts w:ascii="Garamond" w:hAnsi="Garamond"/>
        </w:rPr>
        <w:t xml:space="preserve">          </w:t>
      </w:r>
      <w:r w:rsidRPr="00E6554E">
        <w:rPr>
          <w:rFonts w:ascii="Garamond" w:hAnsi="Garamond"/>
        </w:rPr>
        <w:tab/>
      </w:r>
      <w:r w:rsidRPr="00E6554E">
        <w:rPr>
          <w:rFonts w:ascii="Garamond" w:hAnsi="Garamond"/>
        </w:rPr>
        <w:tab/>
        <w:t xml:space="preserve"> </w:t>
      </w:r>
      <w:r w:rsidRPr="00E6554E">
        <w:rPr>
          <w:rFonts w:ascii="Garamond" w:hAnsi="Garamond"/>
        </w:rPr>
        <w:tab/>
        <w:t>(5 marks)</w:t>
      </w:r>
      <w:bookmarkEnd w:id="1"/>
    </w:p>
    <w:sectPr w:rsidR="001867DA" w:rsidRPr="00E6554E" w:rsidSect="0063531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276" w:right="1620" w:bottom="126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676FE" w14:textId="77777777" w:rsidR="00B706FC" w:rsidRDefault="00B706FC">
      <w:r>
        <w:separator/>
      </w:r>
    </w:p>
  </w:endnote>
  <w:endnote w:type="continuationSeparator" w:id="0">
    <w:p w14:paraId="345B8895" w14:textId="77777777" w:rsidR="00B706FC" w:rsidRDefault="00B70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qua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3A741" w14:textId="2A760E0C" w:rsidR="00D75CD9" w:rsidRDefault="00D75CD9" w:rsidP="0096507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30DE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9423F6" w14:textId="77777777" w:rsidR="00D75CD9" w:rsidRDefault="00D7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3995" w14:textId="6AB9450F" w:rsidR="001867DA" w:rsidRDefault="006830DE">
    <w:pPr>
      <w:pStyle w:val="Footer"/>
      <w:jc w:val="center"/>
    </w:pPr>
    <w:r>
      <w:t xml:space="preserve">Page </w:t>
    </w:r>
    <w:sdt>
      <w:sdtPr>
        <w:id w:val="-1374923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67DA">
          <w:fldChar w:fldCharType="begin"/>
        </w:r>
        <w:r w:rsidR="001867DA">
          <w:instrText xml:space="preserve"> PAGE   \* MERGEFORMAT </w:instrText>
        </w:r>
        <w:r w:rsidR="001867DA">
          <w:fldChar w:fldCharType="separate"/>
        </w:r>
        <w:r w:rsidR="001867DA">
          <w:rPr>
            <w:noProof/>
          </w:rPr>
          <w:t>2</w:t>
        </w:r>
        <w:r w:rsidR="001867DA"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FF171E">
          <w:rPr>
            <w:noProof/>
          </w:rPr>
          <w:t>3</w:t>
        </w:r>
      </w:sdtContent>
    </w:sdt>
  </w:p>
  <w:p w14:paraId="30E60474" w14:textId="77777777" w:rsidR="00D75CD9" w:rsidRDefault="00D75CD9" w:rsidP="00635312">
    <w:pPr>
      <w:pStyle w:val="Footer"/>
      <w:ind w:firstLine="7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717F7" w14:textId="77777777" w:rsidR="00FF171E" w:rsidRDefault="00FF17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08542" w14:textId="77777777" w:rsidR="00B706FC" w:rsidRDefault="00B706FC">
      <w:r>
        <w:separator/>
      </w:r>
    </w:p>
  </w:footnote>
  <w:footnote w:type="continuationSeparator" w:id="0">
    <w:p w14:paraId="45475DDE" w14:textId="77777777" w:rsidR="00B706FC" w:rsidRDefault="00B70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C4FC" w14:textId="77777777" w:rsidR="00FF171E" w:rsidRDefault="00FF17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EAE9E" w14:textId="77777777" w:rsidR="00FF171E" w:rsidRDefault="00FF17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7C625" w14:textId="77777777" w:rsidR="00FF171E" w:rsidRDefault="00FF17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290"/>
    <w:multiLevelType w:val="hybridMultilevel"/>
    <w:tmpl w:val="92D8D2CA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E047E0"/>
    <w:multiLevelType w:val="hybridMultilevel"/>
    <w:tmpl w:val="32927BA8"/>
    <w:lvl w:ilvl="0" w:tplc="04FEE5F8">
      <w:start w:val="1"/>
      <w:numFmt w:val="lowerRoman"/>
      <w:lvlText w:val="%1)."/>
      <w:lvlJc w:val="righ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5246234"/>
    <w:multiLevelType w:val="hybridMultilevel"/>
    <w:tmpl w:val="4C44380C"/>
    <w:lvl w:ilvl="0" w:tplc="04FEE5F8">
      <w:start w:val="1"/>
      <w:numFmt w:val="lowerRoman"/>
      <w:lvlText w:val="%1)."/>
      <w:lvlJc w:val="righ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B75725"/>
    <w:multiLevelType w:val="hybridMultilevel"/>
    <w:tmpl w:val="F7A076E6"/>
    <w:lvl w:ilvl="0" w:tplc="201E861A">
      <w:start w:val="1"/>
      <w:numFmt w:val="lowerRoman"/>
      <w:lvlText w:val="%1)"/>
      <w:lvlJc w:val="left"/>
      <w:pPr>
        <w:ind w:left="1146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806007B"/>
    <w:multiLevelType w:val="hybridMultilevel"/>
    <w:tmpl w:val="4F34156A"/>
    <w:lvl w:ilvl="0" w:tplc="9DECDD48">
      <w:start w:val="1"/>
      <w:numFmt w:val="lowerRoman"/>
      <w:lvlText w:val="%1)."/>
      <w:lvlJc w:val="left"/>
      <w:pPr>
        <w:ind w:left="11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80735D4"/>
    <w:multiLevelType w:val="hybridMultilevel"/>
    <w:tmpl w:val="71682FBE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336EBD"/>
    <w:multiLevelType w:val="hybridMultilevel"/>
    <w:tmpl w:val="D69CA0EE"/>
    <w:lvl w:ilvl="0" w:tplc="04090017">
      <w:start w:val="9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410CC"/>
    <w:multiLevelType w:val="hybridMultilevel"/>
    <w:tmpl w:val="4906E944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B736EDF"/>
    <w:multiLevelType w:val="hybridMultilevel"/>
    <w:tmpl w:val="F9EEB4FC"/>
    <w:lvl w:ilvl="0" w:tplc="DF264C2C">
      <w:start w:val="1"/>
      <w:numFmt w:val="lowerLetter"/>
      <w:lvlText w:val="%1)."/>
      <w:lvlJc w:val="left"/>
      <w:pPr>
        <w:tabs>
          <w:tab w:val="num" w:pos="1080"/>
        </w:tabs>
        <w:ind w:left="1080" w:hanging="360"/>
      </w:pPr>
      <w:rPr>
        <w:rFonts w:asciiTheme="minorHAnsi" w:hAnsiTheme="minorHAnsi" w:hint="default"/>
        <w:b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184B80"/>
    <w:multiLevelType w:val="hybridMultilevel"/>
    <w:tmpl w:val="6854F3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85028D"/>
    <w:multiLevelType w:val="hybridMultilevel"/>
    <w:tmpl w:val="B244535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1388C78">
      <w:start w:val="1"/>
      <w:numFmt w:val="lowerRoman"/>
      <w:lvlText w:val="(%2)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2B3B69"/>
    <w:multiLevelType w:val="hybridMultilevel"/>
    <w:tmpl w:val="ECDA162A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5DC3AE4"/>
    <w:multiLevelType w:val="hybridMultilevel"/>
    <w:tmpl w:val="0E82EDB0"/>
    <w:lvl w:ilvl="0" w:tplc="1684242E">
      <w:start w:val="1"/>
      <w:numFmt w:val="lowerRoman"/>
      <w:lvlText w:val="%1)."/>
      <w:lvlJc w:val="right"/>
      <w:pPr>
        <w:tabs>
          <w:tab w:val="num" w:pos="2340"/>
        </w:tabs>
        <w:ind w:left="2340" w:hanging="18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18A4779C"/>
    <w:multiLevelType w:val="hybridMultilevel"/>
    <w:tmpl w:val="CD0280A6"/>
    <w:lvl w:ilvl="0" w:tplc="D4C8BDD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AAEBB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522D6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ABB8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FE842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02CE4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D8C78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4CEF4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BE4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15F25"/>
    <w:multiLevelType w:val="hybridMultilevel"/>
    <w:tmpl w:val="AF223190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C7E3EF1"/>
    <w:multiLevelType w:val="hybridMultilevel"/>
    <w:tmpl w:val="B396FC90"/>
    <w:lvl w:ilvl="0" w:tplc="D7E2B494">
      <w:start w:val="1"/>
      <w:numFmt w:val="lowerRoman"/>
      <w:lvlText w:val="%1)."/>
      <w:lvlJc w:val="lef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DED52E8"/>
    <w:multiLevelType w:val="hybridMultilevel"/>
    <w:tmpl w:val="95A0C7D4"/>
    <w:lvl w:ilvl="0" w:tplc="ADA29530">
      <w:start w:val="1"/>
      <w:numFmt w:val="lowerRoman"/>
      <w:lvlText w:val="%1)."/>
      <w:lvlJc w:val="lef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EE8714B"/>
    <w:multiLevelType w:val="hybridMultilevel"/>
    <w:tmpl w:val="4F003858"/>
    <w:lvl w:ilvl="0" w:tplc="04FEE5F8">
      <w:start w:val="1"/>
      <w:numFmt w:val="lowerRoman"/>
      <w:lvlText w:val="%1)."/>
      <w:lvlJc w:val="righ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1F083F4B"/>
    <w:multiLevelType w:val="hybridMultilevel"/>
    <w:tmpl w:val="DB9A48FC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F3D2248"/>
    <w:multiLevelType w:val="hybridMultilevel"/>
    <w:tmpl w:val="DD4E807E"/>
    <w:lvl w:ilvl="0" w:tplc="090EC36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D202C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58EC8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42FA0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5C8AC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72060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62B26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2421B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5C94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D96DDE"/>
    <w:multiLevelType w:val="hybridMultilevel"/>
    <w:tmpl w:val="7CA09DA0"/>
    <w:lvl w:ilvl="0" w:tplc="79DA3078">
      <w:start w:val="1"/>
      <w:numFmt w:val="lowerRoman"/>
      <w:lvlText w:val="%1)."/>
      <w:lvlJc w:val="lef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0133AF9"/>
    <w:multiLevelType w:val="hybridMultilevel"/>
    <w:tmpl w:val="556A4EEC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17F32A5"/>
    <w:multiLevelType w:val="hybridMultilevel"/>
    <w:tmpl w:val="53568C48"/>
    <w:lvl w:ilvl="0" w:tplc="DF5EA784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DF5EA784">
      <w:start w:val="1"/>
      <w:numFmt w:val="lowerRoman"/>
      <w:lvlText w:val="%2)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F70C42"/>
    <w:multiLevelType w:val="hybridMultilevel"/>
    <w:tmpl w:val="EED021D8"/>
    <w:lvl w:ilvl="0" w:tplc="9970D28E">
      <w:start w:val="1"/>
      <w:numFmt w:val="lowerLetter"/>
      <w:lvlText w:val="%1)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D5940FF2">
      <w:start w:val="1"/>
      <w:numFmt w:val="lowerRoman"/>
      <w:lvlText w:val="(%2)."/>
      <w:lvlJc w:val="right"/>
      <w:pPr>
        <w:tabs>
          <w:tab w:val="num" w:pos="900"/>
        </w:tabs>
        <w:ind w:left="900" w:hanging="1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248E07B1"/>
    <w:multiLevelType w:val="hybridMultilevel"/>
    <w:tmpl w:val="C85C0086"/>
    <w:lvl w:ilvl="0" w:tplc="7E32CBCC">
      <w:start w:val="1"/>
      <w:numFmt w:val="lowerLetter"/>
      <w:lvlText w:val="%1)"/>
      <w:lvlJc w:val="left"/>
      <w:pPr>
        <w:ind w:left="420" w:hanging="360"/>
      </w:p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2892221B"/>
    <w:multiLevelType w:val="hybridMultilevel"/>
    <w:tmpl w:val="55C27A12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A1B0A07"/>
    <w:multiLevelType w:val="hybridMultilevel"/>
    <w:tmpl w:val="B29A2C0A"/>
    <w:lvl w:ilvl="0" w:tplc="FE86116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2CDA6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BC86E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22999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8A1C1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0CF3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AC127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1450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8209D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AF433B"/>
    <w:multiLevelType w:val="hybridMultilevel"/>
    <w:tmpl w:val="E608720A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2B5D4A28"/>
    <w:multiLevelType w:val="hybridMultilevel"/>
    <w:tmpl w:val="54F24A30"/>
    <w:lvl w:ilvl="0" w:tplc="48C87434">
      <w:start w:val="1"/>
      <w:numFmt w:val="lowerRoman"/>
      <w:lvlText w:val="%1)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E45444"/>
    <w:multiLevelType w:val="hybridMultilevel"/>
    <w:tmpl w:val="FB962E24"/>
    <w:lvl w:ilvl="0" w:tplc="9576396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9CF40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18E92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2CF44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3878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2A4F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68CB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88E3C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F067A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ED1A2B"/>
    <w:multiLevelType w:val="hybridMultilevel"/>
    <w:tmpl w:val="4954ADE0"/>
    <w:lvl w:ilvl="0" w:tplc="9DECDD48">
      <w:start w:val="1"/>
      <w:numFmt w:val="lowerRoman"/>
      <w:lvlText w:val="%1)."/>
      <w:lvlJc w:val="left"/>
      <w:pPr>
        <w:ind w:left="22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56" w:hanging="360"/>
      </w:pPr>
    </w:lvl>
    <w:lvl w:ilvl="2" w:tplc="0809001B" w:tentative="1">
      <w:start w:val="1"/>
      <w:numFmt w:val="lowerRoman"/>
      <w:lvlText w:val="%3."/>
      <w:lvlJc w:val="right"/>
      <w:pPr>
        <w:ind w:left="3676" w:hanging="180"/>
      </w:pPr>
    </w:lvl>
    <w:lvl w:ilvl="3" w:tplc="0809000F" w:tentative="1">
      <w:start w:val="1"/>
      <w:numFmt w:val="decimal"/>
      <w:lvlText w:val="%4."/>
      <w:lvlJc w:val="left"/>
      <w:pPr>
        <w:ind w:left="4396" w:hanging="360"/>
      </w:pPr>
    </w:lvl>
    <w:lvl w:ilvl="4" w:tplc="08090019" w:tentative="1">
      <w:start w:val="1"/>
      <w:numFmt w:val="lowerLetter"/>
      <w:lvlText w:val="%5."/>
      <w:lvlJc w:val="left"/>
      <w:pPr>
        <w:ind w:left="5116" w:hanging="360"/>
      </w:pPr>
    </w:lvl>
    <w:lvl w:ilvl="5" w:tplc="0809001B" w:tentative="1">
      <w:start w:val="1"/>
      <w:numFmt w:val="lowerRoman"/>
      <w:lvlText w:val="%6."/>
      <w:lvlJc w:val="right"/>
      <w:pPr>
        <w:ind w:left="5836" w:hanging="180"/>
      </w:pPr>
    </w:lvl>
    <w:lvl w:ilvl="6" w:tplc="0809000F" w:tentative="1">
      <w:start w:val="1"/>
      <w:numFmt w:val="decimal"/>
      <w:lvlText w:val="%7."/>
      <w:lvlJc w:val="left"/>
      <w:pPr>
        <w:ind w:left="6556" w:hanging="360"/>
      </w:pPr>
    </w:lvl>
    <w:lvl w:ilvl="7" w:tplc="08090019" w:tentative="1">
      <w:start w:val="1"/>
      <w:numFmt w:val="lowerLetter"/>
      <w:lvlText w:val="%8."/>
      <w:lvlJc w:val="left"/>
      <w:pPr>
        <w:ind w:left="7276" w:hanging="360"/>
      </w:pPr>
    </w:lvl>
    <w:lvl w:ilvl="8" w:tplc="0809001B" w:tentative="1">
      <w:start w:val="1"/>
      <w:numFmt w:val="lowerRoman"/>
      <w:lvlText w:val="%9."/>
      <w:lvlJc w:val="right"/>
      <w:pPr>
        <w:ind w:left="7996" w:hanging="180"/>
      </w:pPr>
    </w:lvl>
  </w:abstractNum>
  <w:abstractNum w:abstractNumId="31" w15:restartNumberingAfterBreak="0">
    <w:nsid w:val="3AE520CD"/>
    <w:multiLevelType w:val="hybridMultilevel"/>
    <w:tmpl w:val="F9EEB4FC"/>
    <w:lvl w:ilvl="0" w:tplc="DF264C2C">
      <w:start w:val="1"/>
      <w:numFmt w:val="lowerLetter"/>
      <w:lvlText w:val="%1)."/>
      <w:lvlJc w:val="left"/>
      <w:pPr>
        <w:tabs>
          <w:tab w:val="num" w:pos="1080"/>
        </w:tabs>
        <w:ind w:left="1080" w:hanging="360"/>
      </w:pPr>
      <w:rPr>
        <w:rFonts w:asciiTheme="minorHAnsi" w:hAnsiTheme="minorHAnsi" w:hint="default"/>
        <w:b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B1A1970"/>
    <w:multiLevelType w:val="hybridMultilevel"/>
    <w:tmpl w:val="68CCD8D0"/>
    <w:lvl w:ilvl="0" w:tplc="F496BED4">
      <w:start w:val="2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B1F63D4"/>
    <w:multiLevelType w:val="hybridMultilevel"/>
    <w:tmpl w:val="2FB80C66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3E3D7702"/>
    <w:multiLevelType w:val="hybridMultilevel"/>
    <w:tmpl w:val="AEB872B0"/>
    <w:lvl w:ilvl="0" w:tplc="7D62B434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F46853"/>
    <w:multiLevelType w:val="hybridMultilevel"/>
    <w:tmpl w:val="CF50C3FC"/>
    <w:lvl w:ilvl="0" w:tplc="9D8CB082">
      <w:start w:val="1"/>
      <w:numFmt w:val="lowerLetter"/>
      <w:lvlText w:val="%1)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63AE8006">
      <w:start w:val="1"/>
      <w:numFmt w:val="lowerRoman"/>
      <w:lvlText w:val="%2)."/>
      <w:lvlJc w:val="righ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2B973F0"/>
    <w:multiLevelType w:val="hybridMultilevel"/>
    <w:tmpl w:val="3D847664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42E87FC0"/>
    <w:multiLevelType w:val="hybridMultilevel"/>
    <w:tmpl w:val="552005A2"/>
    <w:lvl w:ilvl="0" w:tplc="04FEE5F8">
      <w:start w:val="1"/>
      <w:numFmt w:val="lowerRoman"/>
      <w:lvlText w:val="%1)."/>
      <w:lvlJc w:val="righ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43AE27C3"/>
    <w:multiLevelType w:val="hybridMultilevel"/>
    <w:tmpl w:val="4704DBBC"/>
    <w:lvl w:ilvl="0" w:tplc="9DECDD48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46B37C94"/>
    <w:multiLevelType w:val="hybridMultilevel"/>
    <w:tmpl w:val="3C32D93C"/>
    <w:lvl w:ilvl="0" w:tplc="6428BC6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EE348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4C9A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3CD65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268CD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0A361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5A8CD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5234A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32E73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1B1234"/>
    <w:multiLevelType w:val="hybridMultilevel"/>
    <w:tmpl w:val="14821654"/>
    <w:lvl w:ilvl="0" w:tplc="99CEF69C">
      <w:start w:val="1"/>
      <w:numFmt w:val="lowerRoman"/>
      <w:lvlText w:val="%1)."/>
      <w:lvlJc w:val="righ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4BF65761"/>
    <w:multiLevelType w:val="hybridMultilevel"/>
    <w:tmpl w:val="BFFA737E"/>
    <w:lvl w:ilvl="0" w:tplc="04FEE5F8">
      <w:start w:val="1"/>
      <w:numFmt w:val="lowerRoman"/>
      <w:lvlText w:val="%1)."/>
      <w:lvlJc w:val="righ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 w15:restartNumberingAfterBreak="0">
    <w:nsid w:val="4E415D8C"/>
    <w:multiLevelType w:val="hybridMultilevel"/>
    <w:tmpl w:val="9ACE7F2E"/>
    <w:lvl w:ilvl="0" w:tplc="99CEF69C">
      <w:start w:val="1"/>
      <w:numFmt w:val="lowerRoman"/>
      <w:lvlText w:val="%1)."/>
      <w:lvlJc w:val="right"/>
      <w:pPr>
        <w:tabs>
          <w:tab w:val="num" w:pos="1080"/>
        </w:tabs>
        <w:ind w:left="1080" w:hanging="1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3" w15:restartNumberingAfterBreak="0">
    <w:nsid w:val="57581660"/>
    <w:multiLevelType w:val="hybridMultilevel"/>
    <w:tmpl w:val="00401A24"/>
    <w:lvl w:ilvl="0" w:tplc="D402C9D6">
      <w:start w:val="1"/>
      <w:numFmt w:val="lowerLetter"/>
      <w:lvlText w:val="%1)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59BB114B"/>
    <w:multiLevelType w:val="hybridMultilevel"/>
    <w:tmpl w:val="1C9E1AF0"/>
    <w:lvl w:ilvl="0" w:tplc="7D62B434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782001"/>
    <w:multiLevelType w:val="hybridMultilevel"/>
    <w:tmpl w:val="F56CDADA"/>
    <w:lvl w:ilvl="0" w:tplc="9DECDD48">
      <w:start w:val="1"/>
      <w:numFmt w:val="lowerRoman"/>
      <w:lvlText w:val="%1)."/>
      <w:lvlJc w:val="left"/>
      <w:pPr>
        <w:ind w:left="11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 w15:restartNumberingAfterBreak="0">
    <w:nsid w:val="60195A3B"/>
    <w:multiLevelType w:val="hybridMultilevel"/>
    <w:tmpl w:val="A1A8359C"/>
    <w:lvl w:ilvl="0" w:tplc="7D62B434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20E6C51"/>
    <w:multiLevelType w:val="hybridMultilevel"/>
    <w:tmpl w:val="0FAA31F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3410BB8"/>
    <w:multiLevelType w:val="hybridMultilevel"/>
    <w:tmpl w:val="9D94B0D2"/>
    <w:lvl w:ilvl="0" w:tplc="114CDF4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56B2B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7474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10934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3EC54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EEE60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80B8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9ACA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86151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3178BF"/>
    <w:multiLevelType w:val="hybridMultilevel"/>
    <w:tmpl w:val="21841F50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FEE5F8">
      <w:start w:val="1"/>
      <w:numFmt w:val="lowerRoman"/>
      <w:lvlText w:val="%3)."/>
      <w:lvlJc w:val="right"/>
      <w:pPr>
        <w:ind w:left="28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853073E"/>
    <w:multiLevelType w:val="hybridMultilevel"/>
    <w:tmpl w:val="1EAC1402"/>
    <w:lvl w:ilvl="0" w:tplc="F01644E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C48CA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B6DA3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AC73B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015F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2AAC3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D6DF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54031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60D2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45391A"/>
    <w:multiLevelType w:val="hybridMultilevel"/>
    <w:tmpl w:val="989622E4"/>
    <w:lvl w:ilvl="0" w:tplc="CA6636F0">
      <w:start w:val="1"/>
      <w:numFmt w:val="lowerRoman"/>
      <w:lvlText w:val="%1)."/>
      <w:lvlJc w:val="right"/>
      <w:pPr>
        <w:tabs>
          <w:tab w:val="num" w:pos="1620"/>
        </w:tabs>
        <w:ind w:left="1620" w:hanging="1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2" w15:restartNumberingAfterBreak="0">
    <w:nsid w:val="6B03252C"/>
    <w:multiLevelType w:val="hybridMultilevel"/>
    <w:tmpl w:val="7CB6B84E"/>
    <w:lvl w:ilvl="0" w:tplc="F9DC0E6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5EE9C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8E5FA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E4E1B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3CBEB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B6D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624C1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F813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84F7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D1176D"/>
    <w:multiLevelType w:val="hybridMultilevel"/>
    <w:tmpl w:val="BFB406B8"/>
    <w:lvl w:ilvl="0" w:tplc="B612407A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0B1B0D"/>
    <w:multiLevelType w:val="hybridMultilevel"/>
    <w:tmpl w:val="D98A2D84"/>
    <w:lvl w:ilvl="0" w:tplc="9DECDD48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0CF091B"/>
    <w:multiLevelType w:val="hybridMultilevel"/>
    <w:tmpl w:val="F870A7C6"/>
    <w:lvl w:ilvl="0" w:tplc="DF5EA784">
      <w:start w:val="1"/>
      <w:numFmt w:val="lowerRoman"/>
      <w:lvlText w:val="%1)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33E6D69"/>
    <w:multiLevelType w:val="hybridMultilevel"/>
    <w:tmpl w:val="2DCC5516"/>
    <w:lvl w:ilvl="0" w:tplc="7D62B434">
      <w:start w:val="1"/>
      <w:numFmt w:val="lowerLetter"/>
      <w:lvlText w:val="%1)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74A41B72"/>
    <w:multiLevelType w:val="hybridMultilevel"/>
    <w:tmpl w:val="2AE60240"/>
    <w:lvl w:ilvl="0" w:tplc="9DECDD48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99CEF69C">
      <w:start w:val="1"/>
      <w:numFmt w:val="lowerRoman"/>
      <w:lvlText w:val="%3)."/>
      <w:lvlJc w:val="right"/>
      <w:pPr>
        <w:ind w:left="2160" w:hanging="180"/>
      </w:pPr>
      <w:rPr>
        <w:rFonts w:hint="default"/>
        <w:b w:val="0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786BA7"/>
    <w:multiLevelType w:val="hybridMultilevel"/>
    <w:tmpl w:val="705258E4"/>
    <w:lvl w:ilvl="0" w:tplc="DB30627A">
      <w:start w:val="1"/>
      <w:numFmt w:val="lowerRoman"/>
      <w:lvlText w:val="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AD760F7"/>
    <w:multiLevelType w:val="hybridMultilevel"/>
    <w:tmpl w:val="6A8E51F2"/>
    <w:lvl w:ilvl="0" w:tplc="9DECDD48">
      <w:start w:val="1"/>
      <w:numFmt w:val="lowerRoman"/>
      <w:lvlText w:val="%1)."/>
      <w:lvlJc w:val="left"/>
      <w:pPr>
        <w:ind w:left="11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7DF16557"/>
    <w:multiLevelType w:val="hybridMultilevel"/>
    <w:tmpl w:val="3496DAC8"/>
    <w:lvl w:ilvl="0" w:tplc="D9367DB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8ABFD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CFD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C283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9CDB0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A4A5A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12E5B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F228D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0CA07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706694"/>
    <w:multiLevelType w:val="hybridMultilevel"/>
    <w:tmpl w:val="B1EC197A"/>
    <w:lvl w:ilvl="0" w:tplc="CDFE249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CDFE2490">
      <w:start w:val="1"/>
      <w:numFmt w:val="lowerRoman"/>
      <w:lvlText w:val="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B37862"/>
    <w:multiLevelType w:val="hybridMultilevel"/>
    <w:tmpl w:val="16481DE0"/>
    <w:lvl w:ilvl="0" w:tplc="04FEE5F8">
      <w:start w:val="1"/>
      <w:numFmt w:val="lowerRoman"/>
      <w:lvlText w:val="%1)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86860490">
    <w:abstractNumId w:val="23"/>
  </w:num>
  <w:num w:numId="2" w16cid:durableId="101388083">
    <w:abstractNumId w:val="35"/>
  </w:num>
  <w:num w:numId="3" w16cid:durableId="2114737979">
    <w:abstractNumId w:val="42"/>
  </w:num>
  <w:num w:numId="4" w16cid:durableId="1456413324">
    <w:abstractNumId w:val="51"/>
  </w:num>
  <w:num w:numId="5" w16cid:durableId="1789204987">
    <w:abstractNumId w:val="61"/>
  </w:num>
  <w:num w:numId="6" w16cid:durableId="903684762">
    <w:abstractNumId w:val="43"/>
  </w:num>
  <w:num w:numId="7" w16cid:durableId="1384015022">
    <w:abstractNumId w:val="22"/>
  </w:num>
  <w:num w:numId="8" w16cid:durableId="806582726">
    <w:abstractNumId w:val="47"/>
  </w:num>
  <w:num w:numId="9" w16cid:durableId="1978219388">
    <w:abstractNumId w:val="55"/>
  </w:num>
  <w:num w:numId="10" w16cid:durableId="1459104498">
    <w:abstractNumId w:val="15"/>
  </w:num>
  <w:num w:numId="11" w16cid:durableId="2018998501">
    <w:abstractNumId w:val="12"/>
  </w:num>
  <w:num w:numId="12" w16cid:durableId="460462953">
    <w:abstractNumId w:val="38"/>
  </w:num>
  <w:num w:numId="13" w16cid:durableId="471292459">
    <w:abstractNumId w:val="31"/>
  </w:num>
  <w:num w:numId="14" w16cid:durableId="2064019463">
    <w:abstractNumId w:val="7"/>
  </w:num>
  <w:num w:numId="15" w16cid:durableId="856306955">
    <w:abstractNumId w:val="16"/>
  </w:num>
  <w:num w:numId="16" w16cid:durableId="1624967452">
    <w:abstractNumId w:val="57"/>
  </w:num>
  <w:num w:numId="17" w16cid:durableId="1126462839">
    <w:abstractNumId w:val="44"/>
  </w:num>
  <w:num w:numId="18" w16cid:durableId="81220842">
    <w:abstractNumId w:val="40"/>
  </w:num>
  <w:num w:numId="19" w16cid:durableId="645209108">
    <w:abstractNumId w:val="20"/>
  </w:num>
  <w:num w:numId="20" w16cid:durableId="2139764280">
    <w:abstractNumId w:val="59"/>
  </w:num>
  <w:num w:numId="21" w16cid:durableId="1115641640">
    <w:abstractNumId w:val="10"/>
  </w:num>
  <w:num w:numId="22" w16cid:durableId="1410078042">
    <w:abstractNumId w:val="32"/>
  </w:num>
  <w:num w:numId="23" w16cid:durableId="1036546031">
    <w:abstractNumId w:val="34"/>
  </w:num>
  <w:num w:numId="24" w16cid:durableId="450827586">
    <w:abstractNumId w:val="21"/>
  </w:num>
  <w:num w:numId="25" w16cid:durableId="377553141">
    <w:abstractNumId w:val="0"/>
  </w:num>
  <w:num w:numId="26" w16cid:durableId="984630057">
    <w:abstractNumId w:val="46"/>
  </w:num>
  <w:num w:numId="27" w16cid:durableId="1599293119">
    <w:abstractNumId w:val="11"/>
  </w:num>
  <w:num w:numId="28" w16cid:durableId="449130602">
    <w:abstractNumId w:val="25"/>
  </w:num>
  <w:num w:numId="29" w16cid:durableId="2026009193">
    <w:abstractNumId w:val="4"/>
  </w:num>
  <w:num w:numId="30" w16cid:durableId="708802902">
    <w:abstractNumId w:val="30"/>
  </w:num>
  <w:num w:numId="31" w16cid:durableId="1574001695">
    <w:abstractNumId w:val="36"/>
  </w:num>
  <w:num w:numId="32" w16cid:durableId="1982997546">
    <w:abstractNumId w:val="56"/>
  </w:num>
  <w:num w:numId="33" w16cid:durableId="1757903354">
    <w:abstractNumId w:val="28"/>
  </w:num>
  <w:num w:numId="34" w16cid:durableId="1274551317">
    <w:abstractNumId w:val="45"/>
  </w:num>
  <w:num w:numId="35" w16cid:durableId="1492022824">
    <w:abstractNumId w:val="54"/>
  </w:num>
  <w:num w:numId="36" w16cid:durableId="138957615">
    <w:abstractNumId w:val="5"/>
  </w:num>
  <w:num w:numId="37" w16cid:durableId="1472600227">
    <w:abstractNumId w:val="37"/>
  </w:num>
  <w:num w:numId="38" w16cid:durableId="1602254410">
    <w:abstractNumId w:val="3"/>
  </w:num>
  <w:num w:numId="39" w16cid:durableId="560097654">
    <w:abstractNumId w:val="14"/>
  </w:num>
  <w:num w:numId="40" w16cid:durableId="2094231271">
    <w:abstractNumId w:val="27"/>
  </w:num>
  <w:num w:numId="41" w16cid:durableId="1408723755">
    <w:abstractNumId w:val="33"/>
  </w:num>
  <w:num w:numId="42" w16cid:durableId="2066759649">
    <w:abstractNumId w:val="2"/>
  </w:num>
  <w:num w:numId="43" w16cid:durableId="511409588">
    <w:abstractNumId w:val="49"/>
  </w:num>
  <w:num w:numId="44" w16cid:durableId="166989446">
    <w:abstractNumId w:val="1"/>
  </w:num>
  <w:num w:numId="45" w16cid:durableId="1604418370">
    <w:abstractNumId w:val="8"/>
  </w:num>
  <w:num w:numId="46" w16cid:durableId="371535434">
    <w:abstractNumId w:val="62"/>
  </w:num>
  <w:num w:numId="47" w16cid:durableId="1486782176">
    <w:abstractNumId w:val="17"/>
  </w:num>
  <w:num w:numId="48" w16cid:durableId="1927692811">
    <w:abstractNumId w:val="41"/>
  </w:num>
  <w:num w:numId="49" w16cid:durableId="1259868453">
    <w:abstractNumId w:val="53"/>
  </w:num>
  <w:num w:numId="50" w16cid:durableId="1663657629">
    <w:abstractNumId w:val="18"/>
  </w:num>
  <w:num w:numId="51" w16cid:durableId="11865560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63610082">
    <w:abstractNumId w:val="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9886249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922493120">
    <w:abstractNumId w:val="60"/>
  </w:num>
  <w:num w:numId="55" w16cid:durableId="357312626">
    <w:abstractNumId w:val="52"/>
  </w:num>
  <w:num w:numId="56" w16cid:durableId="597909863">
    <w:abstractNumId w:val="6"/>
  </w:num>
  <w:num w:numId="57" w16cid:durableId="719982492">
    <w:abstractNumId w:val="9"/>
  </w:num>
  <w:num w:numId="58" w16cid:durableId="1484007004">
    <w:abstractNumId w:val="26"/>
  </w:num>
  <w:num w:numId="59" w16cid:durableId="1095245252">
    <w:abstractNumId w:val="50"/>
  </w:num>
  <w:num w:numId="60" w16cid:durableId="1901821829">
    <w:abstractNumId w:val="13"/>
  </w:num>
  <w:num w:numId="61" w16cid:durableId="591621967">
    <w:abstractNumId w:val="29"/>
  </w:num>
  <w:num w:numId="62" w16cid:durableId="80688994">
    <w:abstractNumId w:val="39"/>
  </w:num>
  <w:num w:numId="63" w16cid:durableId="382141533">
    <w:abstractNumId w:val="48"/>
  </w:num>
  <w:num w:numId="64" w16cid:durableId="725686504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yMDMFIktzQ0sTQyUdpeDU4uLM/DyQApNaACLRaSUsAAAA"/>
  </w:docVars>
  <w:rsids>
    <w:rsidRoot w:val="00036687"/>
    <w:rsid w:val="00001FE0"/>
    <w:rsid w:val="0000723B"/>
    <w:rsid w:val="00014B99"/>
    <w:rsid w:val="00014F4F"/>
    <w:rsid w:val="000155C6"/>
    <w:rsid w:val="00015886"/>
    <w:rsid w:val="00031961"/>
    <w:rsid w:val="00032076"/>
    <w:rsid w:val="00032505"/>
    <w:rsid w:val="00036687"/>
    <w:rsid w:val="00037AC1"/>
    <w:rsid w:val="00052A18"/>
    <w:rsid w:val="00054D8D"/>
    <w:rsid w:val="00056BDA"/>
    <w:rsid w:val="000642FD"/>
    <w:rsid w:val="00067167"/>
    <w:rsid w:val="000678CA"/>
    <w:rsid w:val="00083FCA"/>
    <w:rsid w:val="0008499B"/>
    <w:rsid w:val="00091E4F"/>
    <w:rsid w:val="000947E3"/>
    <w:rsid w:val="00097F39"/>
    <w:rsid w:val="000A0FCC"/>
    <w:rsid w:val="000A3A16"/>
    <w:rsid w:val="000B299C"/>
    <w:rsid w:val="000B665B"/>
    <w:rsid w:val="000D03E0"/>
    <w:rsid w:val="000D18EA"/>
    <w:rsid w:val="000E0033"/>
    <w:rsid w:val="000E32DF"/>
    <w:rsid w:val="000E4BE0"/>
    <w:rsid w:val="000E5F69"/>
    <w:rsid w:val="000F4CB2"/>
    <w:rsid w:val="000F7255"/>
    <w:rsid w:val="000F7B4B"/>
    <w:rsid w:val="001065C0"/>
    <w:rsid w:val="00107621"/>
    <w:rsid w:val="00113BD2"/>
    <w:rsid w:val="00116CC2"/>
    <w:rsid w:val="00116CD5"/>
    <w:rsid w:val="00120A8C"/>
    <w:rsid w:val="001221E5"/>
    <w:rsid w:val="0012755C"/>
    <w:rsid w:val="00130C61"/>
    <w:rsid w:val="00134C71"/>
    <w:rsid w:val="001363EF"/>
    <w:rsid w:val="001365B1"/>
    <w:rsid w:val="00136A08"/>
    <w:rsid w:val="0014058A"/>
    <w:rsid w:val="00144D5A"/>
    <w:rsid w:val="001451B2"/>
    <w:rsid w:val="00145308"/>
    <w:rsid w:val="00153846"/>
    <w:rsid w:val="00153896"/>
    <w:rsid w:val="001557DD"/>
    <w:rsid w:val="00156706"/>
    <w:rsid w:val="00157F40"/>
    <w:rsid w:val="001606DA"/>
    <w:rsid w:val="0016393D"/>
    <w:rsid w:val="001664BA"/>
    <w:rsid w:val="00167942"/>
    <w:rsid w:val="00171600"/>
    <w:rsid w:val="001720E5"/>
    <w:rsid w:val="00175E8E"/>
    <w:rsid w:val="00177EC8"/>
    <w:rsid w:val="00181E9D"/>
    <w:rsid w:val="001867DA"/>
    <w:rsid w:val="00186F3D"/>
    <w:rsid w:val="001877F2"/>
    <w:rsid w:val="001A4072"/>
    <w:rsid w:val="001A7D31"/>
    <w:rsid w:val="001B37B7"/>
    <w:rsid w:val="001B52AE"/>
    <w:rsid w:val="001D090E"/>
    <w:rsid w:val="001D2C59"/>
    <w:rsid w:val="001E093A"/>
    <w:rsid w:val="001E5651"/>
    <w:rsid w:val="001F2DBE"/>
    <w:rsid w:val="001F4482"/>
    <w:rsid w:val="00204410"/>
    <w:rsid w:val="00204D2E"/>
    <w:rsid w:val="00206ADF"/>
    <w:rsid w:val="002121E2"/>
    <w:rsid w:val="002138DF"/>
    <w:rsid w:val="00217EF5"/>
    <w:rsid w:val="0022218D"/>
    <w:rsid w:val="00224598"/>
    <w:rsid w:val="00225430"/>
    <w:rsid w:val="00226EAB"/>
    <w:rsid w:val="00227996"/>
    <w:rsid w:val="00233BF8"/>
    <w:rsid w:val="00243C42"/>
    <w:rsid w:val="002450E0"/>
    <w:rsid w:val="0025279F"/>
    <w:rsid w:val="00265ADF"/>
    <w:rsid w:val="00267D28"/>
    <w:rsid w:val="0027034C"/>
    <w:rsid w:val="00277F38"/>
    <w:rsid w:val="002838CD"/>
    <w:rsid w:val="00286D48"/>
    <w:rsid w:val="002930E1"/>
    <w:rsid w:val="0029789B"/>
    <w:rsid w:val="002A0F8E"/>
    <w:rsid w:val="002A4CCD"/>
    <w:rsid w:val="002A5A0C"/>
    <w:rsid w:val="002B2E88"/>
    <w:rsid w:val="002B43EB"/>
    <w:rsid w:val="002B5229"/>
    <w:rsid w:val="002C24D3"/>
    <w:rsid w:val="002D0733"/>
    <w:rsid w:val="002D12F1"/>
    <w:rsid w:val="002D5DB4"/>
    <w:rsid w:val="002D6DC6"/>
    <w:rsid w:val="002E34EC"/>
    <w:rsid w:val="002E4BD8"/>
    <w:rsid w:val="002F14C8"/>
    <w:rsid w:val="002F274A"/>
    <w:rsid w:val="002F2BEB"/>
    <w:rsid w:val="002F34D2"/>
    <w:rsid w:val="002F60F6"/>
    <w:rsid w:val="002F68A7"/>
    <w:rsid w:val="00310C8F"/>
    <w:rsid w:val="00313D16"/>
    <w:rsid w:val="003173DD"/>
    <w:rsid w:val="00320028"/>
    <w:rsid w:val="003201D7"/>
    <w:rsid w:val="0032090C"/>
    <w:rsid w:val="0032346F"/>
    <w:rsid w:val="00325E40"/>
    <w:rsid w:val="003261AC"/>
    <w:rsid w:val="00326F39"/>
    <w:rsid w:val="00332D07"/>
    <w:rsid w:val="003330F1"/>
    <w:rsid w:val="003336C7"/>
    <w:rsid w:val="0033547A"/>
    <w:rsid w:val="00335EB8"/>
    <w:rsid w:val="00341410"/>
    <w:rsid w:val="003435CC"/>
    <w:rsid w:val="003513EC"/>
    <w:rsid w:val="00354D7F"/>
    <w:rsid w:val="00355502"/>
    <w:rsid w:val="00355DEC"/>
    <w:rsid w:val="003619DE"/>
    <w:rsid w:val="003640B2"/>
    <w:rsid w:val="00364BFD"/>
    <w:rsid w:val="0037770D"/>
    <w:rsid w:val="00387281"/>
    <w:rsid w:val="00387D3A"/>
    <w:rsid w:val="00390352"/>
    <w:rsid w:val="00391D70"/>
    <w:rsid w:val="0039571B"/>
    <w:rsid w:val="0039684D"/>
    <w:rsid w:val="00397BF5"/>
    <w:rsid w:val="003A0789"/>
    <w:rsid w:val="003A4ABA"/>
    <w:rsid w:val="003A6308"/>
    <w:rsid w:val="003B50CC"/>
    <w:rsid w:val="003C17B9"/>
    <w:rsid w:val="003C2FD9"/>
    <w:rsid w:val="003C331D"/>
    <w:rsid w:val="003C3F75"/>
    <w:rsid w:val="003C434E"/>
    <w:rsid w:val="003C79C2"/>
    <w:rsid w:val="003D0B86"/>
    <w:rsid w:val="003D52C7"/>
    <w:rsid w:val="003E2270"/>
    <w:rsid w:val="003E2C57"/>
    <w:rsid w:val="003E4A13"/>
    <w:rsid w:val="003F3995"/>
    <w:rsid w:val="004019A7"/>
    <w:rsid w:val="00404EEA"/>
    <w:rsid w:val="00420B8A"/>
    <w:rsid w:val="00421880"/>
    <w:rsid w:val="00421E51"/>
    <w:rsid w:val="004268DE"/>
    <w:rsid w:val="004276FA"/>
    <w:rsid w:val="00431E17"/>
    <w:rsid w:val="00446661"/>
    <w:rsid w:val="00450DD9"/>
    <w:rsid w:val="00453F0E"/>
    <w:rsid w:val="004617EC"/>
    <w:rsid w:val="004634FD"/>
    <w:rsid w:val="0046428D"/>
    <w:rsid w:val="00464726"/>
    <w:rsid w:val="0047405E"/>
    <w:rsid w:val="004827CE"/>
    <w:rsid w:val="00490670"/>
    <w:rsid w:val="00490886"/>
    <w:rsid w:val="004909CD"/>
    <w:rsid w:val="00491EB4"/>
    <w:rsid w:val="00494247"/>
    <w:rsid w:val="00496E3F"/>
    <w:rsid w:val="004B59A0"/>
    <w:rsid w:val="004B752C"/>
    <w:rsid w:val="004D04B7"/>
    <w:rsid w:val="004D2DEE"/>
    <w:rsid w:val="004D2FD0"/>
    <w:rsid w:val="004D56A5"/>
    <w:rsid w:val="004E161A"/>
    <w:rsid w:val="004E2380"/>
    <w:rsid w:val="004E303C"/>
    <w:rsid w:val="004E40D4"/>
    <w:rsid w:val="004E4E77"/>
    <w:rsid w:val="004E6185"/>
    <w:rsid w:val="004F23E5"/>
    <w:rsid w:val="004F3A4E"/>
    <w:rsid w:val="004F51E9"/>
    <w:rsid w:val="004F6278"/>
    <w:rsid w:val="004F7614"/>
    <w:rsid w:val="00502384"/>
    <w:rsid w:val="00505679"/>
    <w:rsid w:val="00511ABF"/>
    <w:rsid w:val="00512B42"/>
    <w:rsid w:val="00531DC9"/>
    <w:rsid w:val="005353BA"/>
    <w:rsid w:val="00537CD2"/>
    <w:rsid w:val="00542AE7"/>
    <w:rsid w:val="005430AC"/>
    <w:rsid w:val="00545CC8"/>
    <w:rsid w:val="00556AFA"/>
    <w:rsid w:val="00557314"/>
    <w:rsid w:val="00557673"/>
    <w:rsid w:val="00567932"/>
    <w:rsid w:val="005819B9"/>
    <w:rsid w:val="0058511A"/>
    <w:rsid w:val="005851B5"/>
    <w:rsid w:val="00586DC9"/>
    <w:rsid w:val="005A0A0F"/>
    <w:rsid w:val="005A11D5"/>
    <w:rsid w:val="005A1433"/>
    <w:rsid w:val="005A3FD0"/>
    <w:rsid w:val="005A47FB"/>
    <w:rsid w:val="005B06FF"/>
    <w:rsid w:val="005B3601"/>
    <w:rsid w:val="005C1413"/>
    <w:rsid w:val="005C3AB6"/>
    <w:rsid w:val="005D010E"/>
    <w:rsid w:val="005D1FF7"/>
    <w:rsid w:val="005D22B3"/>
    <w:rsid w:val="005D23C7"/>
    <w:rsid w:val="005D4520"/>
    <w:rsid w:val="005D685D"/>
    <w:rsid w:val="005E7EA1"/>
    <w:rsid w:val="005F01E4"/>
    <w:rsid w:val="005F2BE6"/>
    <w:rsid w:val="005F4586"/>
    <w:rsid w:val="006023DD"/>
    <w:rsid w:val="00603BAD"/>
    <w:rsid w:val="00604904"/>
    <w:rsid w:val="00607E99"/>
    <w:rsid w:val="00613F77"/>
    <w:rsid w:val="00625AF0"/>
    <w:rsid w:val="00632F91"/>
    <w:rsid w:val="006343FF"/>
    <w:rsid w:val="00635312"/>
    <w:rsid w:val="00641CC6"/>
    <w:rsid w:val="00644B87"/>
    <w:rsid w:val="00650137"/>
    <w:rsid w:val="006535D5"/>
    <w:rsid w:val="006612D5"/>
    <w:rsid w:val="00670302"/>
    <w:rsid w:val="006724A5"/>
    <w:rsid w:val="00672C1D"/>
    <w:rsid w:val="006762B8"/>
    <w:rsid w:val="006804A3"/>
    <w:rsid w:val="006813D1"/>
    <w:rsid w:val="00681643"/>
    <w:rsid w:val="00682118"/>
    <w:rsid w:val="006830DE"/>
    <w:rsid w:val="00687EA9"/>
    <w:rsid w:val="006919FC"/>
    <w:rsid w:val="00697B05"/>
    <w:rsid w:val="00697F64"/>
    <w:rsid w:val="006A035D"/>
    <w:rsid w:val="006A1496"/>
    <w:rsid w:val="006A2779"/>
    <w:rsid w:val="006A539D"/>
    <w:rsid w:val="006A75FA"/>
    <w:rsid w:val="006B0604"/>
    <w:rsid w:val="006B3558"/>
    <w:rsid w:val="006C5F37"/>
    <w:rsid w:val="006D1340"/>
    <w:rsid w:val="006D3B81"/>
    <w:rsid w:val="006D3C11"/>
    <w:rsid w:val="006D6CEE"/>
    <w:rsid w:val="006D7E44"/>
    <w:rsid w:val="006E4CB2"/>
    <w:rsid w:val="006E5345"/>
    <w:rsid w:val="006F605E"/>
    <w:rsid w:val="00730A17"/>
    <w:rsid w:val="00731EE4"/>
    <w:rsid w:val="00733A44"/>
    <w:rsid w:val="00735C8B"/>
    <w:rsid w:val="00737A57"/>
    <w:rsid w:val="007419C6"/>
    <w:rsid w:val="007541FF"/>
    <w:rsid w:val="007700CC"/>
    <w:rsid w:val="00772156"/>
    <w:rsid w:val="00773188"/>
    <w:rsid w:val="00790720"/>
    <w:rsid w:val="007926C3"/>
    <w:rsid w:val="007943E8"/>
    <w:rsid w:val="007A442B"/>
    <w:rsid w:val="007B3FD5"/>
    <w:rsid w:val="007B6DAE"/>
    <w:rsid w:val="007C367A"/>
    <w:rsid w:val="007C68FC"/>
    <w:rsid w:val="007D01C7"/>
    <w:rsid w:val="007E541C"/>
    <w:rsid w:val="007E57CE"/>
    <w:rsid w:val="007E61CF"/>
    <w:rsid w:val="007F3968"/>
    <w:rsid w:val="00802FF3"/>
    <w:rsid w:val="00817B3F"/>
    <w:rsid w:val="00823C28"/>
    <w:rsid w:val="00843658"/>
    <w:rsid w:val="00850FEE"/>
    <w:rsid w:val="00851AB6"/>
    <w:rsid w:val="00851F5C"/>
    <w:rsid w:val="00856307"/>
    <w:rsid w:val="00860500"/>
    <w:rsid w:val="00861D3A"/>
    <w:rsid w:val="008719C1"/>
    <w:rsid w:val="00871ECA"/>
    <w:rsid w:val="00872262"/>
    <w:rsid w:val="008769BD"/>
    <w:rsid w:val="00893C9B"/>
    <w:rsid w:val="008949A2"/>
    <w:rsid w:val="008A04E3"/>
    <w:rsid w:val="008A37F5"/>
    <w:rsid w:val="008A4569"/>
    <w:rsid w:val="008B4676"/>
    <w:rsid w:val="008B4AD0"/>
    <w:rsid w:val="008B5E55"/>
    <w:rsid w:val="008B69AB"/>
    <w:rsid w:val="008C1210"/>
    <w:rsid w:val="008C208B"/>
    <w:rsid w:val="008D1D36"/>
    <w:rsid w:val="008D4A53"/>
    <w:rsid w:val="008D59A9"/>
    <w:rsid w:val="008E2A58"/>
    <w:rsid w:val="008E70F1"/>
    <w:rsid w:val="00900978"/>
    <w:rsid w:val="00905D35"/>
    <w:rsid w:val="00906FFC"/>
    <w:rsid w:val="009075AA"/>
    <w:rsid w:val="009077E1"/>
    <w:rsid w:val="00913ADA"/>
    <w:rsid w:val="00914ADA"/>
    <w:rsid w:val="009173D6"/>
    <w:rsid w:val="00931617"/>
    <w:rsid w:val="009319DA"/>
    <w:rsid w:val="00931DA1"/>
    <w:rsid w:val="00933589"/>
    <w:rsid w:val="009345F3"/>
    <w:rsid w:val="009400FC"/>
    <w:rsid w:val="009417C0"/>
    <w:rsid w:val="0094650C"/>
    <w:rsid w:val="00950A51"/>
    <w:rsid w:val="00951E59"/>
    <w:rsid w:val="00953836"/>
    <w:rsid w:val="0096507A"/>
    <w:rsid w:val="00966240"/>
    <w:rsid w:val="00977AEF"/>
    <w:rsid w:val="00981171"/>
    <w:rsid w:val="009855B9"/>
    <w:rsid w:val="00986E6D"/>
    <w:rsid w:val="00986EFC"/>
    <w:rsid w:val="0099732B"/>
    <w:rsid w:val="009A0398"/>
    <w:rsid w:val="009A0B4A"/>
    <w:rsid w:val="009A193A"/>
    <w:rsid w:val="009A6CCE"/>
    <w:rsid w:val="009A6FAC"/>
    <w:rsid w:val="009B1207"/>
    <w:rsid w:val="009B5860"/>
    <w:rsid w:val="009B70A1"/>
    <w:rsid w:val="009C4DC7"/>
    <w:rsid w:val="009D7A46"/>
    <w:rsid w:val="009E3A65"/>
    <w:rsid w:val="009E3F00"/>
    <w:rsid w:val="009E570A"/>
    <w:rsid w:val="009E6AF9"/>
    <w:rsid w:val="00A0545A"/>
    <w:rsid w:val="00A35D6D"/>
    <w:rsid w:val="00A37F81"/>
    <w:rsid w:val="00A4065A"/>
    <w:rsid w:val="00A42BAF"/>
    <w:rsid w:val="00A43A2F"/>
    <w:rsid w:val="00A44687"/>
    <w:rsid w:val="00A5208C"/>
    <w:rsid w:val="00A568F2"/>
    <w:rsid w:val="00A65DD8"/>
    <w:rsid w:val="00A66593"/>
    <w:rsid w:val="00A7246A"/>
    <w:rsid w:val="00A74DF7"/>
    <w:rsid w:val="00A83D7F"/>
    <w:rsid w:val="00A83F74"/>
    <w:rsid w:val="00A85816"/>
    <w:rsid w:val="00A93900"/>
    <w:rsid w:val="00A95E84"/>
    <w:rsid w:val="00A967B1"/>
    <w:rsid w:val="00AA039A"/>
    <w:rsid w:val="00AA3870"/>
    <w:rsid w:val="00AB2486"/>
    <w:rsid w:val="00AB32FB"/>
    <w:rsid w:val="00AB7110"/>
    <w:rsid w:val="00AC22D7"/>
    <w:rsid w:val="00AC26B3"/>
    <w:rsid w:val="00AC3664"/>
    <w:rsid w:val="00AC4AAD"/>
    <w:rsid w:val="00AC521F"/>
    <w:rsid w:val="00AC6371"/>
    <w:rsid w:val="00AD2244"/>
    <w:rsid w:val="00AD3768"/>
    <w:rsid w:val="00AD66FE"/>
    <w:rsid w:val="00AE1FB2"/>
    <w:rsid w:val="00AE323C"/>
    <w:rsid w:val="00AF2439"/>
    <w:rsid w:val="00AF5DC4"/>
    <w:rsid w:val="00B11C0E"/>
    <w:rsid w:val="00B11D2C"/>
    <w:rsid w:val="00B14203"/>
    <w:rsid w:val="00B16157"/>
    <w:rsid w:val="00B16575"/>
    <w:rsid w:val="00B201D4"/>
    <w:rsid w:val="00B20925"/>
    <w:rsid w:val="00B20D64"/>
    <w:rsid w:val="00B21159"/>
    <w:rsid w:val="00B219B7"/>
    <w:rsid w:val="00B226A3"/>
    <w:rsid w:val="00B24ABD"/>
    <w:rsid w:val="00B25202"/>
    <w:rsid w:val="00B27172"/>
    <w:rsid w:val="00B27754"/>
    <w:rsid w:val="00B46ABB"/>
    <w:rsid w:val="00B4720B"/>
    <w:rsid w:val="00B508B2"/>
    <w:rsid w:val="00B53A37"/>
    <w:rsid w:val="00B633CA"/>
    <w:rsid w:val="00B66C4D"/>
    <w:rsid w:val="00B706FC"/>
    <w:rsid w:val="00B72BCA"/>
    <w:rsid w:val="00B72DD2"/>
    <w:rsid w:val="00B751BB"/>
    <w:rsid w:val="00B755F2"/>
    <w:rsid w:val="00B879E7"/>
    <w:rsid w:val="00B934BB"/>
    <w:rsid w:val="00B94B06"/>
    <w:rsid w:val="00B964DC"/>
    <w:rsid w:val="00BA0776"/>
    <w:rsid w:val="00BA3837"/>
    <w:rsid w:val="00BB1CC5"/>
    <w:rsid w:val="00BB3700"/>
    <w:rsid w:val="00BB7EE5"/>
    <w:rsid w:val="00BC06D9"/>
    <w:rsid w:val="00BC23DD"/>
    <w:rsid w:val="00BC5976"/>
    <w:rsid w:val="00BC6148"/>
    <w:rsid w:val="00BD362B"/>
    <w:rsid w:val="00BD534F"/>
    <w:rsid w:val="00BD53CF"/>
    <w:rsid w:val="00BE4D17"/>
    <w:rsid w:val="00BE4DE2"/>
    <w:rsid w:val="00BE6885"/>
    <w:rsid w:val="00BF360C"/>
    <w:rsid w:val="00C0255E"/>
    <w:rsid w:val="00C05E71"/>
    <w:rsid w:val="00C118D0"/>
    <w:rsid w:val="00C130E8"/>
    <w:rsid w:val="00C16547"/>
    <w:rsid w:val="00C16E75"/>
    <w:rsid w:val="00C20768"/>
    <w:rsid w:val="00C25A93"/>
    <w:rsid w:val="00C26267"/>
    <w:rsid w:val="00C343B1"/>
    <w:rsid w:val="00C34972"/>
    <w:rsid w:val="00C37FD3"/>
    <w:rsid w:val="00C41BF9"/>
    <w:rsid w:val="00C4731D"/>
    <w:rsid w:val="00C474B5"/>
    <w:rsid w:val="00C47C2E"/>
    <w:rsid w:val="00C509C3"/>
    <w:rsid w:val="00C52737"/>
    <w:rsid w:val="00C57962"/>
    <w:rsid w:val="00C57BBB"/>
    <w:rsid w:val="00C616B4"/>
    <w:rsid w:val="00C642CB"/>
    <w:rsid w:val="00C67585"/>
    <w:rsid w:val="00C75C96"/>
    <w:rsid w:val="00C763AF"/>
    <w:rsid w:val="00C824FA"/>
    <w:rsid w:val="00CA57C7"/>
    <w:rsid w:val="00CB0010"/>
    <w:rsid w:val="00CB60CC"/>
    <w:rsid w:val="00CB7C2B"/>
    <w:rsid w:val="00CC0FBB"/>
    <w:rsid w:val="00CC2C29"/>
    <w:rsid w:val="00CC5342"/>
    <w:rsid w:val="00CD06A9"/>
    <w:rsid w:val="00CD38F2"/>
    <w:rsid w:val="00CD590E"/>
    <w:rsid w:val="00CD5A2E"/>
    <w:rsid w:val="00CD7A67"/>
    <w:rsid w:val="00CE63C8"/>
    <w:rsid w:val="00CE7742"/>
    <w:rsid w:val="00CF4F0D"/>
    <w:rsid w:val="00CF7E1D"/>
    <w:rsid w:val="00CF7FB1"/>
    <w:rsid w:val="00D02AEF"/>
    <w:rsid w:val="00D148E4"/>
    <w:rsid w:val="00D155A1"/>
    <w:rsid w:val="00D16170"/>
    <w:rsid w:val="00D23B90"/>
    <w:rsid w:val="00D312A2"/>
    <w:rsid w:val="00D40FBD"/>
    <w:rsid w:val="00D50EBF"/>
    <w:rsid w:val="00D55C77"/>
    <w:rsid w:val="00D56206"/>
    <w:rsid w:val="00D62A27"/>
    <w:rsid w:val="00D63F8F"/>
    <w:rsid w:val="00D64DB7"/>
    <w:rsid w:val="00D65C19"/>
    <w:rsid w:val="00D75CB8"/>
    <w:rsid w:val="00D75CD9"/>
    <w:rsid w:val="00D80709"/>
    <w:rsid w:val="00D928D5"/>
    <w:rsid w:val="00D9308A"/>
    <w:rsid w:val="00D95C44"/>
    <w:rsid w:val="00D96C2A"/>
    <w:rsid w:val="00DA54C1"/>
    <w:rsid w:val="00DA6149"/>
    <w:rsid w:val="00DB33C4"/>
    <w:rsid w:val="00DB58EE"/>
    <w:rsid w:val="00DC404B"/>
    <w:rsid w:val="00DC4FAC"/>
    <w:rsid w:val="00DC579C"/>
    <w:rsid w:val="00DD0D9D"/>
    <w:rsid w:val="00DD7297"/>
    <w:rsid w:val="00DE1A9F"/>
    <w:rsid w:val="00DE2621"/>
    <w:rsid w:val="00DE6077"/>
    <w:rsid w:val="00DF5B0A"/>
    <w:rsid w:val="00E074EB"/>
    <w:rsid w:val="00E16C5A"/>
    <w:rsid w:val="00E173EC"/>
    <w:rsid w:val="00E211EC"/>
    <w:rsid w:val="00E2144C"/>
    <w:rsid w:val="00E215A5"/>
    <w:rsid w:val="00E21CEB"/>
    <w:rsid w:val="00E22B2B"/>
    <w:rsid w:val="00E23999"/>
    <w:rsid w:val="00E33BBC"/>
    <w:rsid w:val="00E369EB"/>
    <w:rsid w:val="00E36D2B"/>
    <w:rsid w:val="00E40052"/>
    <w:rsid w:val="00E414E6"/>
    <w:rsid w:val="00E43FD7"/>
    <w:rsid w:val="00E45EF6"/>
    <w:rsid w:val="00E524BE"/>
    <w:rsid w:val="00E55037"/>
    <w:rsid w:val="00E631B4"/>
    <w:rsid w:val="00E63310"/>
    <w:rsid w:val="00E641B8"/>
    <w:rsid w:val="00E6554E"/>
    <w:rsid w:val="00E67E72"/>
    <w:rsid w:val="00E74EAA"/>
    <w:rsid w:val="00E75339"/>
    <w:rsid w:val="00E82C25"/>
    <w:rsid w:val="00E83272"/>
    <w:rsid w:val="00E900A6"/>
    <w:rsid w:val="00E96CD6"/>
    <w:rsid w:val="00EA4AE9"/>
    <w:rsid w:val="00EB11F7"/>
    <w:rsid w:val="00EB2FBE"/>
    <w:rsid w:val="00EB6D5C"/>
    <w:rsid w:val="00EB6F97"/>
    <w:rsid w:val="00EB7C45"/>
    <w:rsid w:val="00ED04F5"/>
    <w:rsid w:val="00ED0524"/>
    <w:rsid w:val="00ED3405"/>
    <w:rsid w:val="00ED4072"/>
    <w:rsid w:val="00EE1847"/>
    <w:rsid w:val="00EE2980"/>
    <w:rsid w:val="00EF15CD"/>
    <w:rsid w:val="00EF249F"/>
    <w:rsid w:val="00EF3D05"/>
    <w:rsid w:val="00EF64B4"/>
    <w:rsid w:val="00F04751"/>
    <w:rsid w:val="00F10220"/>
    <w:rsid w:val="00F11315"/>
    <w:rsid w:val="00F13329"/>
    <w:rsid w:val="00F1573D"/>
    <w:rsid w:val="00F21C88"/>
    <w:rsid w:val="00F26922"/>
    <w:rsid w:val="00F3171E"/>
    <w:rsid w:val="00F32B3A"/>
    <w:rsid w:val="00F3337B"/>
    <w:rsid w:val="00F35D23"/>
    <w:rsid w:val="00F36363"/>
    <w:rsid w:val="00F4091E"/>
    <w:rsid w:val="00F428A0"/>
    <w:rsid w:val="00F43F00"/>
    <w:rsid w:val="00F45204"/>
    <w:rsid w:val="00F61E58"/>
    <w:rsid w:val="00F62A41"/>
    <w:rsid w:val="00F62ADD"/>
    <w:rsid w:val="00F6373E"/>
    <w:rsid w:val="00F64DF2"/>
    <w:rsid w:val="00F720D0"/>
    <w:rsid w:val="00F737A7"/>
    <w:rsid w:val="00F7642A"/>
    <w:rsid w:val="00F8573E"/>
    <w:rsid w:val="00F92AC6"/>
    <w:rsid w:val="00F93177"/>
    <w:rsid w:val="00FA0B56"/>
    <w:rsid w:val="00FA602A"/>
    <w:rsid w:val="00FB21E4"/>
    <w:rsid w:val="00FB6F29"/>
    <w:rsid w:val="00FB7BEA"/>
    <w:rsid w:val="00FC3546"/>
    <w:rsid w:val="00FC3EFF"/>
    <w:rsid w:val="00FD025D"/>
    <w:rsid w:val="00FD2E33"/>
    <w:rsid w:val="00FD32CC"/>
    <w:rsid w:val="00FD4686"/>
    <w:rsid w:val="00FE5CF2"/>
    <w:rsid w:val="00FE64A6"/>
    <w:rsid w:val="00FE66FB"/>
    <w:rsid w:val="00FF171E"/>
    <w:rsid w:val="00FF1C19"/>
    <w:rsid w:val="00FF2F75"/>
    <w:rsid w:val="00FF3384"/>
    <w:rsid w:val="00FF54FA"/>
    <w:rsid w:val="00FF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925DB6"/>
  <w15:docId w15:val="{801220E7-13DC-4359-ADC8-4B4044254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5DB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211EC"/>
    <w:pPr>
      <w:keepNext/>
      <w:ind w:left="720" w:firstLine="720"/>
      <w:outlineLvl w:val="0"/>
    </w:pPr>
    <w:rPr>
      <w:b/>
      <w:bC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39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6507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507A"/>
  </w:style>
  <w:style w:type="paragraph" w:styleId="ListParagraph">
    <w:name w:val="List Paragraph"/>
    <w:basedOn w:val="Normal"/>
    <w:uiPriority w:val="34"/>
    <w:qFormat/>
    <w:rsid w:val="009E3F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211EC"/>
    <w:rPr>
      <w:b/>
      <w:bCs/>
      <w:sz w:val="28"/>
      <w:szCs w:val="24"/>
      <w:u w:val="single"/>
    </w:rPr>
  </w:style>
  <w:style w:type="paragraph" w:styleId="BalloonText">
    <w:name w:val="Balloon Text"/>
    <w:basedOn w:val="Normal"/>
    <w:link w:val="BalloonTextChar"/>
    <w:rsid w:val="00E211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11E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019A7"/>
    <w:rPr>
      <w:color w:val="808080"/>
    </w:rPr>
  </w:style>
  <w:style w:type="paragraph" w:styleId="Header">
    <w:name w:val="header"/>
    <w:basedOn w:val="Normal"/>
    <w:link w:val="HeaderChar"/>
    <w:rsid w:val="00A37F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37F8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867D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0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60605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9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7646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856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80943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225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3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22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9084">
          <w:marLeft w:val="634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22612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899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41515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584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803793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5350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721C5B-0167-4AAD-917F-0312DB8BF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KUAT-Karen Campus</vt:lpstr>
    </vt:vector>
  </TitlesOfParts>
  <Company>Minacy Investments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KUAT-Karen Campus</dc:title>
  <dc:creator>Karanjah Anthony N</dc:creator>
  <cp:lastModifiedBy>user</cp:lastModifiedBy>
  <cp:revision>9</cp:revision>
  <cp:lastPrinted>2019-06-25T12:48:00Z</cp:lastPrinted>
  <dcterms:created xsi:type="dcterms:W3CDTF">2023-06-15T07:20:00Z</dcterms:created>
  <dcterms:modified xsi:type="dcterms:W3CDTF">2023-06-15T11:11:00Z</dcterms:modified>
</cp:coreProperties>
</file>